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5B9" w:rsidRDefault="00A477A8" w:rsidP="002A6CD1">
      <w:pPr>
        <w:pStyle w:val="1"/>
        <w:keepNext w:val="0"/>
        <w:widowControl w:val="0"/>
        <w:spacing w:after="0"/>
      </w:pPr>
      <w:r w:rsidRPr="00FC3877">
        <w:rPr>
          <w:caps w:val="0"/>
          <w:szCs w:val="28"/>
          <w:lang w:eastAsia="ja-JP"/>
        </w:rPr>
        <w:t>TITLE OF THE PAPER, TIME</w:t>
      </w:r>
      <w:r>
        <w:rPr>
          <w:caps w:val="0"/>
          <w:szCs w:val="28"/>
          <w:lang w:eastAsia="ja-JP"/>
        </w:rPr>
        <w:t>S</w:t>
      </w:r>
      <w:r w:rsidRPr="00FC3877">
        <w:rPr>
          <w:caps w:val="0"/>
          <w:szCs w:val="28"/>
          <w:lang w:eastAsia="ja-JP"/>
        </w:rPr>
        <w:t xml:space="preserve"> NEW ROMAN,</w:t>
      </w:r>
      <w:r>
        <w:rPr>
          <w:caps w:val="0"/>
          <w:szCs w:val="28"/>
          <w:lang w:eastAsia="ja-JP"/>
        </w:rPr>
        <w:t xml:space="preserve"> </w:t>
      </w:r>
      <w:r w:rsidRPr="00FC3877">
        <w:rPr>
          <w:caps w:val="0"/>
          <w:szCs w:val="28"/>
          <w:lang w:eastAsia="ja-JP"/>
        </w:rPr>
        <w:t>14 FONT SIZE, CENTER</w:t>
      </w:r>
      <w:r>
        <w:rPr>
          <w:caps w:val="0"/>
          <w:szCs w:val="28"/>
          <w:lang w:eastAsia="ja-JP"/>
        </w:rPr>
        <w:t>, BOLD</w:t>
      </w:r>
      <w:r w:rsidR="00137273">
        <w:rPr>
          <w:rFonts w:hint="eastAsia"/>
          <w:caps w:val="0"/>
          <w:szCs w:val="28"/>
          <w:lang w:eastAsia="ja-JP"/>
        </w:rPr>
        <w:t xml:space="preserve">, ALL </w:t>
      </w:r>
      <w:r w:rsidR="00447452" w:rsidRPr="00447452">
        <w:rPr>
          <w:caps w:val="0"/>
          <w:szCs w:val="28"/>
          <w:lang w:eastAsia="ja-JP"/>
        </w:rPr>
        <w:t>UPPERCASE</w:t>
      </w:r>
      <w:r w:rsidR="00447452">
        <w:rPr>
          <w:caps w:val="0"/>
          <w:szCs w:val="28"/>
          <w:lang w:eastAsia="ja-JP"/>
        </w:rPr>
        <w:t xml:space="preserve"> </w:t>
      </w:r>
      <w:r w:rsidR="00137273">
        <w:rPr>
          <w:rFonts w:hint="eastAsia"/>
          <w:caps w:val="0"/>
          <w:szCs w:val="28"/>
          <w:lang w:eastAsia="ja-JP"/>
        </w:rPr>
        <w:t>LETTERS</w:t>
      </w:r>
    </w:p>
    <w:p w:rsidR="00EE26FE" w:rsidRDefault="00EE26FE" w:rsidP="002A6CD1">
      <w:pPr>
        <w:pStyle w:val="Affiliation"/>
        <w:widowControl w:val="0"/>
        <w:spacing w:after="0"/>
      </w:pPr>
    </w:p>
    <w:p w:rsidR="00EE26FE" w:rsidRDefault="00EE26FE" w:rsidP="00A477A8">
      <w:pPr>
        <w:pStyle w:val="Affiliation"/>
        <w:widowControl w:val="0"/>
        <w:spacing w:after="0"/>
        <w:contextualSpacing/>
      </w:pPr>
    </w:p>
    <w:p w:rsidR="00A477A8" w:rsidRPr="00A74EFD" w:rsidRDefault="00A477A8" w:rsidP="00A477A8">
      <w:pPr>
        <w:pStyle w:val="Abstract"/>
        <w:ind w:left="360"/>
        <w:contextualSpacing/>
        <w:rPr>
          <w:b w:val="0"/>
          <w:lang w:eastAsia="ja-JP"/>
        </w:rPr>
      </w:pPr>
      <w:r w:rsidRPr="00A74EFD">
        <w:rPr>
          <w:rFonts w:hint="eastAsia"/>
          <w:b w:val="0"/>
          <w:lang w:eastAsia="ja-JP"/>
        </w:rPr>
        <w:t>Author Name</w:t>
      </w:r>
      <w:r w:rsidRPr="00A74EFD">
        <w:rPr>
          <w:rFonts w:hint="eastAsia"/>
          <w:b w:val="0"/>
          <w:vertAlign w:val="superscript"/>
          <w:lang w:eastAsia="ja-JP"/>
        </w:rPr>
        <w:t>1</w:t>
      </w:r>
      <w:r w:rsidRPr="00A74EFD">
        <w:rPr>
          <w:rFonts w:hint="eastAsia"/>
          <w:b w:val="0"/>
          <w:lang w:eastAsia="ja-JP"/>
        </w:rPr>
        <w:t>, Author Name</w:t>
      </w:r>
      <w:r w:rsidRPr="00A74EFD">
        <w:rPr>
          <w:rFonts w:hint="eastAsia"/>
          <w:b w:val="0"/>
          <w:vertAlign w:val="superscript"/>
          <w:lang w:eastAsia="ja-JP"/>
        </w:rPr>
        <w:t>2</w:t>
      </w:r>
      <w:r w:rsidRPr="00A74EFD">
        <w:rPr>
          <w:rFonts w:hint="eastAsia"/>
          <w:b w:val="0"/>
          <w:lang w:eastAsia="ja-JP"/>
        </w:rPr>
        <w:t xml:space="preserve"> </w:t>
      </w:r>
      <w:r w:rsidRPr="00C00684">
        <w:rPr>
          <w:rFonts w:hint="eastAsia"/>
          <w:b w:val="0"/>
          <w:noProof/>
          <w:lang w:eastAsia="ja-JP"/>
        </w:rPr>
        <w:t>and</w:t>
      </w:r>
      <w:r w:rsidRPr="00A74EFD">
        <w:rPr>
          <w:rFonts w:hint="eastAsia"/>
          <w:b w:val="0"/>
          <w:lang w:eastAsia="ja-JP"/>
        </w:rPr>
        <w:t xml:space="preserve"> Author Name</w:t>
      </w:r>
      <w:r w:rsidRPr="00A74EFD">
        <w:rPr>
          <w:rFonts w:hint="eastAsia"/>
          <w:b w:val="0"/>
          <w:vertAlign w:val="superscript"/>
          <w:lang w:eastAsia="ja-JP"/>
        </w:rPr>
        <w:t>3</w:t>
      </w:r>
    </w:p>
    <w:p w:rsidR="00A477A8" w:rsidRPr="00A74EFD" w:rsidRDefault="00A477A8" w:rsidP="00A477A8">
      <w:pPr>
        <w:pStyle w:val="Abstract"/>
        <w:ind w:left="360"/>
        <w:contextualSpacing/>
        <w:rPr>
          <w:b w:val="0"/>
          <w:lang w:eastAsia="ja-JP"/>
        </w:rPr>
      </w:pPr>
      <w:r w:rsidRPr="00A74EFD">
        <w:rPr>
          <w:rFonts w:hint="eastAsia"/>
          <w:b w:val="0"/>
          <w:vertAlign w:val="superscript"/>
          <w:lang w:eastAsia="ja-JP"/>
        </w:rPr>
        <w:t>1</w:t>
      </w:r>
      <w:r>
        <w:rPr>
          <w:rFonts w:hint="eastAsia"/>
          <w:b w:val="0"/>
          <w:lang w:eastAsia="ja-JP"/>
        </w:rPr>
        <w:t xml:space="preserve">Faculty, </w:t>
      </w:r>
      <w:r w:rsidRPr="00A74EFD">
        <w:rPr>
          <w:rFonts w:hint="eastAsia"/>
          <w:b w:val="0"/>
          <w:lang w:eastAsia="ja-JP"/>
        </w:rPr>
        <w:t xml:space="preserve">University, </w:t>
      </w:r>
      <w:r>
        <w:rPr>
          <w:rFonts w:hint="eastAsia"/>
          <w:b w:val="0"/>
          <w:lang w:eastAsia="ja-JP"/>
        </w:rPr>
        <w:t>Country;</w:t>
      </w:r>
      <w:r w:rsidRPr="00A74EFD">
        <w:rPr>
          <w:rFonts w:hint="eastAsia"/>
          <w:b w:val="0"/>
          <w:lang w:eastAsia="ja-JP"/>
        </w:rPr>
        <w:t xml:space="preserve"> </w:t>
      </w:r>
      <w:r w:rsidRPr="00A74EFD">
        <w:rPr>
          <w:rFonts w:hint="eastAsia"/>
          <w:b w:val="0"/>
          <w:vertAlign w:val="superscript"/>
          <w:lang w:eastAsia="ja-JP"/>
        </w:rPr>
        <w:t>2,3</w:t>
      </w:r>
      <w:r w:rsidRPr="00A74EFD">
        <w:rPr>
          <w:rFonts w:hint="eastAsia"/>
          <w:b w:val="0"/>
          <w:lang w:eastAsia="ja-JP"/>
        </w:rPr>
        <w:t xml:space="preserve"> </w:t>
      </w:r>
      <w:r>
        <w:rPr>
          <w:rFonts w:hint="eastAsia"/>
          <w:b w:val="0"/>
          <w:lang w:eastAsia="ja-JP"/>
        </w:rPr>
        <w:t>Company</w:t>
      </w:r>
      <w:r w:rsidRPr="00A74EFD">
        <w:rPr>
          <w:rFonts w:hint="eastAsia"/>
          <w:b w:val="0"/>
          <w:lang w:eastAsia="ja-JP"/>
        </w:rPr>
        <w:t xml:space="preserve">, </w:t>
      </w:r>
      <w:r>
        <w:rPr>
          <w:rFonts w:hint="eastAsia"/>
          <w:b w:val="0"/>
          <w:lang w:eastAsia="ja-JP"/>
        </w:rPr>
        <w:t>Country</w:t>
      </w:r>
    </w:p>
    <w:p w:rsidR="00137273" w:rsidRDefault="00137273" w:rsidP="002A6CD1">
      <w:pPr>
        <w:pStyle w:val="2"/>
        <w:keepNext w:val="0"/>
        <w:widowControl w:val="0"/>
        <w:jc w:val="center"/>
        <w:rPr>
          <w:lang w:eastAsia="ja-JP"/>
        </w:rPr>
      </w:pPr>
    </w:p>
    <w:p w:rsidR="000F28BC" w:rsidRDefault="00595374" w:rsidP="002A6CD1">
      <w:pPr>
        <w:pStyle w:val="2"/>
        <w:keepNext w:val="0"/>
        <w:widowControl w:val="0"/>
        <w:jc w:val="center"/>
      </w:pPr>
      <w:r>
        <w:t>Abstract</w:t>
      </w:r>
    </w:p>
    <w:p w:rsidR="000F28BC" w:rsidRDefault="000F28BC" w:rsidP="002A6CD1">
      <w:pPr>
        <w:pStyle w:val="20"/>
        <w:widowControl w:val="0"/>
      </w:pPr>
      <w:bookmarkStart w:id="0" w:name="_GoBack"/>
      <w:bookmarkEnd w:id="0"/>
    </w:p>
    <w:p w:rsidR="000F28BC" w:rsidRDefault="00187E3A" w:rsidP="002A6CD1">
      <w:pPr>
        <w:pStyle w:val="20"/>
        <w:widowControl w:val="0"/>
        <w:rPr>
          <w:lang w:eastAsia="ja-JP"/>
        </w:rPr>
      </w:pPr>
      <w:r>
        <w:rPr>
          <w:rFonts w:hint="eastAsia"/>
          <w:lang w:eastAsia="ja-JP"/>
        </w:rPr>
        <w:t xml:space="preserve">Please use </w:t>
      </w:r>
      <w:r w:rsidR="00A477A8" w:rsidRPr="00A477A8">
        <w:t>Times New Roman 10 Font size (</w:t>
      </w:r>
      <w:r w:rsidR="00C41D4E">
        <w:t>between 150-250</w:t>
      </w:r>
      <w:r w:rsidR="00A477A8" w:rsidRPr="00A477A8">
        <w:t xml:space="preserve"> words). Please use this document as</w:t>
      </w:r>
      <w:r w:rsidR="00764342">
        <w:t xml:space="preserve"> a template. The page limit is </w:t>
      </w:r>
      <w:r w:rsidR="00764342">
        <w:rPr>
          <w:rFonts w:hint="eastAsia"/>
          <w:lang w:eastAsia="ja-JP"/>
        </w:rPr>
        <w:t>6</w:t>
      </w:r>
      <w:r w:rsidR="00764342">
        <w:t xml:space="preserve"> pages for ordinary paper and 1</w:t>
      </w:r>
      <w:r w:rsidR="00C41D4E">
        <w:rPr>
          <w:rFonts w:hint="eastAsia"/>
          <w:lang w:eastAsia="ja-JP"/>
        </w:rPr>
        <w:t>0</w:t>
      </w:r>
      <w:r w:rsidR="00A477A8" w:rsidRPr="00A477A8">
        <w:t xml:space="preserve"> pages for </w:t>
      </w:r>
      <w:r w:rsidR="00962DC3">
        <w:t>keynote</w:t>
      </w:r>
      <w:r w:rsidR="00A477A8" w:rsidRPr="00A477A8">
        <w:t xml:space="preserve"> paper (even </w:t>
      </w:r>
      <w:r w:rsidR="002F15BD">
        <w:t xml:space="preserve">the </w:t>
      </w:r>
      <w:r w:rsidR="00A477A8" w:rsidRPr="002F15BD">
        <w:rPr>
          <w:noProof/>
        </w:rPr>
        <w:t>number</w:t>
      </w:r>
      <w:r w:rsidR="00A477A8" w:rsidRPr="00A477A8">
        <w:t xml:space="preserve"> of pages is preferable). If </w:t>
      </w:r>
      <w:r w:rsidR="002F15BD">
        <w:t xml:space="preserve">the </w:t>
      </w:r>
      <w:r w:rsidR="00A477A8" w:rsidRPr="002F15BD">
        <w:rPr>
          <w:noProof/>
        </w:rPr>
        <w:t>paper</w:t>
      </w:r>
      <w:r w:rsidR="00A477A8" w:rsidRPr="00A477A8">
        <w:t xml:space="preserve"> length exceeds the maximum limit or if the final paper is NOT according to this Template – it may NOT be published. Attach </w:t>
      </w:r>
      <w:r w:rsidR="00841642">
        <w:rPr>
          <w:rFonts w:hint="eastAsia"/>
          <w:lang w:eastAsia="ja-JP"/>
        </w:rPr>
        <w:t>b</w:t>
      </w:r>
      <w:r w:rsidR="00841642">
        <w:rPr>
          <w:lang w:eastAsia="ja-JP"/>
        </w:rPr>
        <w:t xml:space="preserve">oth </w:t>
      </w:r>
      <w:r w:rsidR="00A477A8" w:rsidRPr="00A477A8">
        <w:t>D</w:t>
      </w:r>
      <w:r w:rsidR="00841642">
        <w:t>OC</w:t>
      </w:r>
      <w:r w:rsidR="00A477A8" w:rsidRPr="00A477A8">
        <w:t xml:space="preserve"> and PDF format </w:t>
      </w:r>
      <w:r w:rsidR="00764342">
        <w:rPr>
          <w:rFonts w:hint="eastAsia"/>
          <w:lang w:eastAsia="ja-JP"/>
        </w:rPr>
        <w:t xml:space="preserve">of full paper </w:t>
      </w:r>
      <w:r w:rsidR="00A477A8" w:rsidRPr="00A477A8">
        <w:t>during the Final Submission</w:t>
      </w:r>
      <w:r w:rsidR="00764342">
        <w:rPr>
          <w:rFonts w:hint="eastAsia"/>
          <w:lang w:eastAsia="ja-JP"/>
        </w:rPr>
        <w:t xml:space="preserve"> along with copyright</w:t>
      </w:r>
      <w:r w:rsidR="00A477A8" w:rsidRPr="00A477A8">
        <w:t>.</w:t>
      </w:r>
      <w:r w:rsidR="00764342">
        <w:t xml:space="preserve"> </w:t>
      </w:r>
      <w:r w:rsidR="00A477A8" w:rsidRPr="00A477A8">
        <w:t xml:space="preserve">Please double check that 10 font size throughout the paper </w:t>
      </w:r>
      <w:r w:rsidR="00A477A8" w:rsidRPr="002F15BD">
        <w:rPr>
          <w:noProof/>
        </w:rPr>
        <w:t>except</w:t>
      </w:r>
      <w:r w:rsidR="002F15BD">
        <w:rPr>
          <w:noProof/>
        </w:rPr>
        <w:t xml:space="preserve"> for</w:t>
      </w:r>
      <w:r w:rsidR="00A477A8" w:rsidRPr="00A477A8">
        <w:t xml:space="preserve"> the title which is 14 font sizes only. </w:t>
      </w:r>
      <w:r w:rsidR="004E3B03">
        <w:rPr>
          <w:rFonts w:hint="eastAsia"/>
          <w:bCs w:val="0"/>
          <w:iCs/>
          <w:lang w:eastAsia="ja-JP"/>
        </w:rPr>
        <w:t>P</w:t>
      </w:r>
      <w:r w:rsidR="0012330E">
        <w:rPr>
          <w:rFonts w:hint="eastAsia"/>
          <w:bCs w:val="0"/>
          <w:iCs/>
          <w:lang w:eastAsia="ja-JP"/>
        </w:rPr>
        <w:t>lease read the following</w:t>
      </w:r>
      <w:r w:rsidR="004E3B03">
        <w:rPr>
          <w:rFonts w:hint="eastAsia"/>
          <w:bCs w:val="0"/>
          <w:iCs/>
          <w:lang w:eastAsia="ja-JP"/>
        </w:rPr>
        <w:t xml:space="preserve"> instruction</w:t>
      </w:r>
      <w:r w:rsidR="0012330E">
        <w:rPr>
          <w:bCs w:val="0"/>
          <w:iCs/>
          <w:lang w:eastAsia="ja-JP"/>
        </w:rPr>
        <w:t>s</w:t>
      </w:r>
      <w:r w:rsidR="004E3B03">
        <w:rPr>
          <w:rFonts w:hint="eastAsia"/>
          <w:bCs w:val="0"/>
          <w:iCs/>
          <w:lang w:eastAsia="ja-JP"/>
        </w:rPr>
        <w:t xml:space="preserve"> carefully for full paper preparation and submission.</w:t>
      </w:r>
      <w:r w:rsidR="00D2445D">
        <w:rPr>
          <w:rFonts w:hint="eastAsia"/>
          <w:bCs w:val="0"/>
          <w:iCs/>
          <w:lang w:eastAsia="ja-JP"/>
        </w:rPr>
        <w:t xml:space="preserve"> Please </w:t>
      </w:r>
      <w:r w:rsidR="00EB0F5F">
        <w:rPr>
          <w:bCs w:val="0"/>
          <w:iCs/>
          <w:lang w:eastAsia="ja-JP"/>
        </w:rPr>
        <w:t xml:space="preserve">save this template in your </w:t>
      </w:r>
      <w:r w:rsidR="0012330E">
        <w:rPr>
          <w:bCs w:val="0"/>
          <w:iCs/>
          <w:lang w:eastAsia="ja-JP"/>
        </w:rPr>
        <w:t xml:space="preserve">paper ID number and </w:t>
      </w:r>
      <w:r w:rsidR="00EB0F5F">
        <w:rPr>
          <w:bCs w:val="0"/>
          <w:iCs/>
          <w:lang w:eastAsia="ja-JP"/>
        </w:rPr>
        <w:t>then write on</w:t>
      </w:r>
      <w:r w:rsidR="00D2445D">
        <w:rPr>
          <w:rFonts w:hint="eastAsia"/>
          <w:bCs w:val="0"/>
          <w:iCs/>
          <w:lang w:eastAsia="ja-JP"/>
        </w:rPr>
        <w:t xml:space="preserve"> this template to prepare you</w:t>
      </w:r>
      <w:r w:rsidR="00EB0F5F">
        <w:rPr>
          <w:rFonts w:hint="eastAsia"/>
          <w:bCs w:val="0"/>
          <w:iCs/>
          <w:lang w:eastAsia="ja-JP"/>
        </w:rPr>
        <w:t>r</w:t>
      </w:r>
      <w:r w:rsidR="00D2445D">
        <w:rPr>
          <w:rFonts w:hint="eastAsia"/>
          <w:bCs w:val="0"/>
          <w:iCs/>
          <w:lang w:eastAsia="ja-JP"/>
        </w:rPr>
        <w:t xml:space="preserve"> paper.</w:t>
      </w:r>
      <w:r w:rsidR="00841642">
        <w:rPr>
          <w:bCs w:val="0"/>
          <w:iCs/>
          <w:lang w:eastAsia="ja-JP"/>
        </w:rPr>
        <w:t xml:space="preserve"> </w:t>
      </w:r>
      <w:r w:rsidR="009C6811" w:rsidRPr="00714456">
        <w:t xml:space="preserve">Do not write </w:t>
      </w:r>
      <w:r w:rsidR="002F15BD">
        <w:t xml:space="preserve">the </w:t>
      </w:r>
      <w:r w:rsidR="009C6811" w:rsidRPr="002F15BD">
        <w:rPr>
          <w:noProof/>
        </w:rPr>
        <w:t>author’s</w:t>
      </w:r>
      <w:r w:rsidR="009C6811" w:rsidRPr="00714456">
        <w:t xml:space="preserve"> email, position and department in the author’s section above. Visit </w:t>
      </w:r>
      <w:r w:rsidR="002F15BD">
        <w:t xml:space="preserve">the </w:t>
      </w:r>
      <w:r w:rsidR="009C6811" w:rsidRPr="002F15BD">
        <w:rPr>
          <w:noProof/>
        </w:rPr>
        <w:t>website</w:t>
      </w:r>
      <w:r w:rsidR="009C6811" w:rsidRPr="00714456">
        <w:t xml:space="preserve"> for </w:t>
      </w:r>
      <w:r w:rsidR="009C6811" w:rsidRPr="002F15BD">
        <w:rPr>
          <w:noProof/>
        </w:rPr>
        <w:t>an</w:t>
      </w:r>
      <w:r w:rsidR="009C6811" w:rsidRPr="00714456">
        <w:t xml:space="preserve"> update</w:t>
      </w:r>
      <w:r w:rsidR="009C6811">
        <w:rPr>
          <w:rFonts w:hint="eastAsia"/>
          <w:lang w:eastAsia="ja-JP"/>
        </w:rPr>
        <w:t xml:space="preserve"> </w:t>
      </w:r>
      <w:r w:rsidR="009C6811">
        <w:rPr>
          <w:lang w:eastAsia="ja-JP"/>
        </w:rPr>
        <w:t>and f</w:t>
      </w:r>
      <w:r w:rsidR="009C6811">
        <w:rPr>
          <w:rFonts w:hint="eastAsia"/>
          <w:lang w:eastAsia="ja-JP"/>
        </w:rPr>
        <w:t>ollow the style given above</w:t>
      </w:r>
      <w:r w:rsidR="009C6811" w:rsidRPr="00714456">
        <w:t>.</w:t>
      </w:r>
    </w:p>
    <w:p w:rsidR="00AC235E" w:rsidRDefault="00AC235E" w:rsidP="002A6CD1">
      <w:pPr>
        <w:pStyle w:val="20"/>
        <w:widowControl w:val="0"/>
        <w:ind w:firstLine="0"/>
      </w:pPr>
    </w:p>
    <w:p w:rsidR="00AC235E" w:rsidRPr="005E579E" w:rsidRDefault="00AC235E" w:rsidP="002A6CD1">
      <w:pPr>
        <w:pStyle w:val="20"/>
        <w:widowControl w:val="0"/>
        <w:ind w:firstLine="0"/>
        <w:rPr>
          <w:i/>
          <w:iCs/>
        </w:rPr>
      </w:pPr>
      <w:r w:rsidRPr="00AC235E">
        <w:rPr>
          <w:i/>
          <w:iCs/>
        </w:rPr>
        <w:t>Keywords:</w:t>
      </w:r>
      <w:r w:rsidRPr="005E579E">
        <w:rPr>
          <w:i/>
          <w:iCs/>
        </w:rPr>
        <w:t xml:space="preserve"> </w:t>
      </w:r>
      <w:r w:rsidR="005E579E" w:rsidRPr="005E579E">
        <w:rPr>
          <w:i/>
          <w:lang w:eastAsia="ja-JP"/>
        </w:rPr>
        <w:t xml:space="preserve">Four </w:t>
      </w:r>
      <w:r w:rsidR="005E579E" w:rsidRPr="005E579E">
        <w:rPr>
          <w:rFonts w:hint="eastAsia"/>
          <w:i/>
          <w:lang w:eastAsia="ja-JP"/>
        </w:rPr>
        <w:t>o</w:t>
      </w:r>
      <w:r w:rsidR="005E579E" w:rsidRPr="005E579E">
        <w:rPr>
          <w:i/>
          <w:lang w:eastAsia="ja-JP"/>
        </w:rPr>
        <w:t xml:space="preserve">r </w:t>
      </w:r>
      <w:r w:rsidR="00841642">
        <w:rPr>
          <w:rFonts w:hint="eastAsia"/>
          <w:i/>
          <w:lang w:eastAsia="ja-JP"/>
        </w:rPr>
        <w:t>f</w:t>
      </w:r>
      <w:r w:rsidR="005E579E" w:rsidRPr="005E579E">
        <w:rPr>
          <w:i/>
          <w:lang w:eastAsia="ja-JP"/>
        </w:rPr>
        <w:t>ive</w:t>
      </w:r>
      <w:r w:rsidR="00841642">
        <w:rPr>
          <w:rFonts w:hint="eastAsia"/>
          <w:i/>
          <w:lang w:eastAsia="ja-JP"/>
        </w:rPr>
        <w:t xml:space="preserve"> k</w:t>
      </w:r>
      <w:r w:rsidR="005E579E" w:rsidRPr="005E579E">
        <w:rPr>
          <w:rFonts w:hint="eastAsia"/>
          <w:i/>
          <w:lang w:eastAsia="ja-JP"/>
        </w:rPr>
        <w:t>eywords</w:t>
      </w:r>
      <w:r w:rsidR="005E579E">
        <w:rPr>
          <w:rFonts w:hint="eastAsia"/>
          <w:i/>
          <w:lang w:eastAsia="ja-JP"/>
        </w:rPr>
        <w:t xml:space="preserve"> </w:t>
      </w:r>
      <w:r w:rsidR="00841642">
        <w:rPr>
          <w:rFonts w:hint="eastAsia"/>
          <w:i/>
          <w:lang w:eastAsia="ja-JP"/>
        </w:rPr>
        <w:t>(First c</w:t>
      </w:r>
      <w:r w:rsidR="005E579E" w:rsidRPr="00C8122C">
        <w:rPr>
          <w:rFonts w:hint="eastAsia"/>
          <w:i/>
          <w:lang w:eastAsia="ja-JP"/>
        </w:rPr>
        <w:t>haracters o</w:t>
      </w:r>
      <w:r w:rsidR="00841642">
        <w:rPr>
          <w:i/>
          <w:lang w:eastAsia="ja-JP"/>
        </w:rPr>
        <w:t>f each keyw</w:t>
      </w:r>
      <w:r w:rsidR="005E579E" w:rsidRPr="00C8122C">
        <w:rPr>
          <w:i/>
          <w:lang w:eastAsia="ja-JP"/>
        </w:rPr>
        <w:t xml:space="preserve">ord </w:t>
      </w:r>
      <w:r w:rsidR="005E579E" w:rsidRPr="00C8122C">
        <w:rPr>
          <w:rFonts w:hint="eastAsia"/>
          <w:i/>
          <w:lang w:eastAsia="ja-JP"/>
        </w:rPr>
        <w:t>a</w:t>
      </w:r>
      <w:r w:rsidR="005E579E" w:rsidRPr="00C8122C">
        <w:rPr>
          <w:i/>
          <w:lang w:eastAsia="ja-JP"/>
        </w:rPr>
        <w:t xml:space="preserve">re </w:t>
      </w:r>
      <w:r w:rsidR="005E579E" w:rsidRPr="00C8122C">
        <w:rPr>
          <w:rFonts w:hint="eastAsia"/>
          <w:i/>
          <w:lang w:eastAsia="ja-JP"/>
        </w:rPr>
        <w:t>i</w:t>
      </w:r>
      <w:r w:rsidR="005E579E" w:rsidRPr="00C8122C">
        <w:rPr>
          <w:i/>
          <w:lang w:eastAsia="ja-JP"/>
        </w:rPr>
        <w:t xml:space="preserve">n </w:t>
      </w:r>
      <w:r w:rsidR="00841642">
        <w:rPr>
          <w:i/>
          <w:lang w:eastAsia="ja-JP"/>
        </w:rPr>
        <w:t>u</w:t>
      </w:r>
      <w:r w:rsidR="005E579E" w:rsidRPr="00C8122C">
        <w:rPr>
          <w:i/>
          <w:lang w:eastAsia="ja-JP"/>
        </w:rPr>
        <w:t>ppercase</w:t>
      </w:r>
      <w:r w:rsidR="005E579E" w:rsidRPr="00C8122C">
        <w:rPr>
          <w:rFonts w:hint="eastAsia"/>
          <w:i/>
          <w:lang w:eastAsia="ja-JP"/>
        </w:rPr>
        <w:t xml:space="preserve"> </w:t>
      </w:r>
      <w:r w:rsidR="00841642">
        <w:rPr>
          <w:i/>
          <w:lang w:eastAsia="ja-JP"/>
        </w:rPr>
        <w:t>l</w:t>
      </w:r>
      <w:r w:rsidR="005E579E" w:rsidRPr="00C8122C">
        <w:rPr>
          <w:rFonts w:hint="eastAsia"/>
          <w:i/>
          <w:lang w:eastAsia="ja-JP"/>
        </w:rPr>
        <w:t>etters)</w:t>
      </w:r>
      <w:r w:rsidR="00C8122C">
        <w:rPr>
          <w:rFonts w:hint="eastAsia"/>
          <w:i/>
          <w:lang w:eastAsia="ja-JP"/>
        </w:rPr>
        <w:t>, Italic</w:t>
      </w:r>
    </w:p>
    <w:p w:rsidR="00EE26FE" w:rsidRDefault="00EE26FE" w:rsidP="002A6CD1">
      <w:pPr>
        <w:pStyle w:val="20"/>
        <w:widowControl w:val="0"/>
        <w:ind w:firstLine="0"/>
      </w:pPr>
    </w:p>
    <w:p w:rsidR="007E3D43" w:rsidRDefault="007E3D43" w:rsidP="002A6CD1">
      <w:pPr>
        <w:pStyle w:val="2"/>
        <w:keepNext w:val="0"/>
        <w:widowControl w:val="0"/>
      </w:pPr>
    </w:p>
    <w:p w:rsidR="00AC235E" w:rsidRDefault="00AC235E" w:rsidP="002A6CD1">
      <w:pPr>
        <w:pStyle w:val="2"/>
        <w:keepNext w:val="0"/>
        <w:widowControl w:val="0"/>
        <w:sectPr w:rsidR="00AC235E" w:rsidSect="005F54D5">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titlePg/>
          <w:docGrid w:linePitch="360"/>
        </w:sectPr>
      </w:pPr>
    </w:p>
    <w:p w:rsidR="000F28BC" w:rsidRDefault="000F28BC" w:rsidP="002A6CD1">
      <w:pPr>
        <w:pStyle w:val="2"/>
        <w:keepNext w:val="0"/>
        <w:widowControl w:val="0"/>
      </w:pPr>
      <w:r>
        <w:lastRenderedPageBreak/>
        <w:t>INTRODUCTION</w:t>
      </w:r>
    </w:p>
    <w:p w:rsidR="00AE443C" w:rsidRDefault="00AE443C" w:rsidP="002A6CD1">
      <w:pPr>
        <w:pStyle w:val="20"/>
        <w:widowControl w:val="0"/>
      </w:pPr>
    </w:p>
    <w:p w:rsidR="003A2C8C" w:rsidRDefault="00A477A8" w:rsidP="006F5A6D">
      <w:pPr>
        <w:pStyle w:val="20"/>
        <w:widowControl w:val="0"/>
        <w:rPr>
          <w:lang w:eastAsia="ja-JP"/>
        </w:rPr>
      </w:pPr>
      <w:r w:rsidRPr="00FC3877">
        <w:rPr>
          <w:rFonts w:hint="eastAsia"/>
          <w:lang w:eastAsia="ja-JP"/>
        </w:rPr>
        <w:t xml:space="preserve">Paper </w:t>
      </w:r>
      <w:r w:rsidRPr="00FC3877">
        <w:rPr>
          <w:lang w:eastAsia="ja-JP"/>
        </w:rPr>
        <w:t>size</w:t>
      </w:r>
      <w:r w:rsidRPr="00FC3877">
        <w:rPr>
          <w:rFonts w:hint="eastAsia"/>
          <w:lang w:eastAsia="ja-JP"/>
        </w:rPr>
        <w:t xml:space="preserve"> </w:t>
      </w:r>
      <w:r w:rsidR="00543322">
        <w:rPr>
          <w:rFonts w:hint="eastAsia"/>
          <w:lang w:eastAsia="ja-JP"/>
        </w:rPr>
        <w:t xml:space="preserve">is </w:t>
      </w:r>
      <w:r w:rsidRPr="00FC3877">
        <w:t>210mm</w:t>
      </w:r>
      <w:r w:rsidRPr="00FC3877">
        <w:rPr>
          <w:rFonts w:ascii="ＭＳ 明朝" w:hAnsi="ＭＳ 明朝" w:hint="eastAsia"/>
        </w:rPr>
        <w:t>×</w:t>
      </w:r>
      <w:r w:rsidRPr="00FC3877">
        <w:t xml:space="preserve">297mm </w:t>
      </w:r>
      <w:r w:rsidRPr="00FC3877">
        <w:rPr>
          <w:rFonts w:hint="eastAsia"/>
          <w:lang w:eastAsia="ja-JP"/>
        </w:rPr>
        <w:t>of A4 paper. Please s</w:t>
      </w:r>
      <w:r w:rsidRPr="00FC3877">
        <w:t>ave to MS Word templates directory.</w:t>
      </w:r>
      <w:r w:rsidRPr="00FC3877">
        <w:rPr>
          <w:b/>
          <w:bCs w:val="0"/>
        </w:rPr>
        <w:t xml:space="preserve"> </w:t>
      </w:r>
      <w:r w:rsidR="006F5A6D">
        <w:t>Use 10 point Times New Roman font</w:t>
      </w:r>
      <w:r w:rsidR="00A06B67">
        <w:rPr>
          <w:rFonts w:hint="eastAsia"/>
          <w:lang w:eastAsia="ja-JP"/>
        </w:rPr>
        <w:t xml:space="preserve"> throughout the paper including text inside figures and tables</w:t>
      </w:r>
      <w:r w:rsidR="006F5A6D">
        <w:t>. Single line spacing is mandatory.</w:t>
      </w:r>
      <w:r w:rsidRPr="00FC3877">
        <w:t xml:space="preserve"> Try to avoid Underline or Bold within texts.  </w:t>
      </w:r>
      <w:r w:rsidR="006F5A6D">
        <w:rPr>
          <w:rFonts w:hint="eastAsia"/>
          <w:lang w:eastAsia="ja-JP"/>
        </w:rPr>
        <w:t xml:space="preserve"> </w:t>
      </w:r>
    </w:p>
    <w:p w:rsidR="00AE443C" w:rsidRDefault="005E755B" w:rsidP="002A6CD1">
      <w:pPr>
        <w:pStyle w:val="20"/>
        <w:widowControl w:val="0"/>
      </w:pPr>
      <w:r w:rsidRPr="002F15BD">
        <w:rPr>
          <w:noProof/>
        </w:rPr>
        <w:t>T</w:t>
      </w:r>
      <w:r w:rsidR="002F15BD">
        <w:rPr>
          <w:noProof/>
        </w:rPr>
        <w:t>he t</w:t>
      </w:r>
      <w:r w:rsidRPr="002F15BD">
        <w:rPr>
          <w:noProof/>
        </w:rPr>
        <w:t>op</w:t>
      </w:r>
      <w:r>
        <w:t xml:space="preserve"> margin is 30mm while the l</w:t>
      </w:r>
      <w:r w:rsidR="000F28BC">
        <w:t xml:space="preserve">eft, right, and bottom margins are 25 mm. </w:t>
      </w:r>
      <w:r w:rsidR="006F5A6D">
        <w:rPr>
          <w:rFonts w:hint="eastAsia"/>
          <w:lang w:eastAsia="ja-JP"/>
        </w:rPr>
        <w:t xml:space="preserve"> </w:t>
      </w:r>
      <w:r w:rsidR="00465966">
        <w:t xml:space="preserve">Headings should be </w:t>
      </w:r>
      <w:r w:rsidR="002E4036">
        <w:t>left</w:t>
      </w:r>
      <w:r w:rsidR="00465966">
        <w:t xml:space="preserve"> </w:t>
      </w:r>
      <w:r w:rsidR="00086F7A">
        <w:t xml:space="preserve">justified and </w:t>
      </w:r>
      <w:r w:rsidR="00AE443C" w:rsidRPr="006819B6">
        <w:rPr>
          <w:color w:val="FF0000"/>
        </w:rPr>
        <w:t>without</w:t>
      </w:r>
      <w:r w:rsidR="00841642">
        <w:t xml:space="preserve"> </w:t>
      </w:r>
      <w:r w:rsidR="00841642" w:rsidRPr="002F15BD">
        <w:rPr>
          <w:noProof/>
        </w:rPr>
        <w:t>number</w:t>
      </w:r>
      <w:r w:rsidR="00AE443C">
        <w:t xml:space="preserve">. Leave one line </w:t>
      </w:r>
      <w:r w:rsidR="00693C18">
        <w:t>between headings and</w:t>
      </w:r>
      <w:r w:rsidR="00AE443C">
        <w:t xml:space="preserve"> </w:t>
      </w:r>
      <w:r w:rsidR="00693C18">
        <w:t>the first paragraph and no space before succeeding paragraphs</w:t>
      </w:r>
      <w:r w:rsidR="00AE443C">
        <w:t>. Indent the first line of the paragraph by 5</w:t>
      </w:r>
      <w:r w:rsidR="001A7A91">
        <w:t>mm</w:t>
      </w:r>
      <w:r w:rsidR="00AE443C">
        <w:t>. All text should be left and right justified. Footnotes and underlines are not allowed.</w:t>
      </w:r>
    </w:p>
    <w:p w:rsidR="007E3D43" w:rsidRDefault="007E3D43" w:rsidP="002A6CD1">
      <w:pPr>
        <w:widowControl w:val="0"/>
      </w:pPr>
    </w:p>
    <w:p w:rsidR="00CB658F" w:rsidRPr="00D40691" w:rsidRDefault="00CB658F" w:rsidP="00086F7A">
      <w:pPr>
        <w:pStyle w:val="2"/>
        <w:keepNext w:val="0"/>
        <w:widowControl w:val="0"/>
        <w:jc w:val="both"/>
      </w:pPr>
      <w:r w:rsidRPr="00D40691">
        <w:t xml:space="preserve">HEADINGS </w:t>
      </w:r>
    </w:p>
    <w:p w:rsidR="00CB658F" w:rsidRPr="00D40691" w:rsidRDefault="00CB658F" w:rsidP="002A6CD1">
      <w:pPr>
        <w:pStyle w:val="maintext"/>
        <w:widowControl w:val="0"/>
        <w:spacing w:line="240" w:lineRule="auto"/>
      </w:pPr>
    </w:p>
    <w:p w:rsidR="00CB658F" w:rsidRDefault="00CB658F" w:rsidP="002A6CD1">
      <w:pPr>
        <w:pStyle w:val="maintext"/>
        <w:widowControl w:val="0"/>
        <w:spacing w:line="240" w:lineRule="auto"/>
      </w:pPr>
      <w:r w:rsidRPr="00D40691">
        <w:t xml:space="preserve">Use at most three levels of headings that correspond to chapters, sections </w:t>
      </w:r>
      <w:r w:rsidRPr="002F15BD">
        <w:rPr>
          <w:noProof/>
        </w:rPr>
        <w:t>and</w:t>
      </w:r>
      <w:r w:rsidRPr="00D40691">
        <w:t xml:space="preserve"> subsections.  The first level headings for chapter titles should be in 10pt, </w:t>
      </w:r>
      <w:r w:rsidR="00086F7A">
        <w:t xml:space="preserve">bold, </w:t>
      </w:r>
      <w:r>
        <w:t xml:space="preserve">justified, </w:t>
      </w:r>
      <w:r w:rsidR="00086F7A">
        <w:t xml:space="preserve">and </w:t>
      </w:r>
      <w:r w:rsidR="006F5A6D">
        <w:t xml:space="preserve">upper case font. Leave </w:t>
      </w:r>
      <w:r w:rsidRPr="002F15BD">
        <w:rPr>
          <w:noProof/>
        </w:rPr>
        <w:t>one</w:t>
      </w:r>
      <w:r w:rsidR="002F15BD">
        <w:rPr>
          <w:noProof/>
        </w:rPr>
        <w:t xml:space="preserve"> </w:t>
      </w:r>
      <w:r w:rsidRPr="002F15BD">
        <w:rPr>
          <w:noProof/>
        </w:rPr>
        <w:t>blank</w:t>
      </w:r>
      <w:r w:rsidRPr="00D40691">
        <w:t xml:space="preserve"> line before and after the first level headings, respectively.</w:t>
      </w:r>
      <w:r>
        <w:t xml:space="preserve"> </w:t>
      </w:r>
    </w:p>
    <w:p w:rsidR="002412DF" w:rsidRPr="00D40691" w:rsidRDefault="002412DF" w:rsidP="002A6CD1">
      <w:pPr>
        <w:pStyle w:val="maintext"/>
        <w:widowControl w:val="0"/>
        <w:spacing w:line="240" w:lineRule="auto"/>
      </w:pPr>
    </w:p>
    <w:p w:rsidR="00CB658F" w:rsidRPr="00CB658F" w:rsidRDefault="00CB658F" w:rsidP="00086F7A">
      <w:pPr>
        <w:pStyle w:val="Secondlevelheading"/>
        <w:widowControl w:val="0"/>
        <w:spacing w:line="240" w:lineRule="auto"/>
        <w:rPr>
          <w:b/>
          <w:bCs/>
        </w:rPr>
      </w:pPr>
      <w:r w:rsidRPr="00CB658F">
        <w:rPr>
          <w:b/>
          <w:bCs/>
        </w:rPr>
        <w:t>The Second Level Headings</w:t>
      </w:r>
    </w:p>
    <w:p w:rsidR="00CB658F" w:rsidRPr="00D40691" w:rsidRDefault="00CB658F" w:rsidP="002A6CD1">
      <w:pPr>
        <w:pStyle w:val="maintext"/>
        <w:widowControl w:val="0"/>
        <w:spacing w:line="240" w:lineRule="auto"/>
      </w:pPr>
    </w:p>
    <w:p w:rsidR="00CB658F" w:rsidRPr="00D40691" w:rsidRDefault="00CB658F" w:rsidP="002A6CD1">
      <w:pPr>
        <w:pStyle w:val="maintext"/>
        <w:widowControl w:val="0"/>
        <w:spacing w:line="240" w:lineRule="auto"/>
      </w:pPr>
      <w:r w:rsidRPr="00D40691">
        <w:t>The second level headings should be in 10pt</w:t>
      </w:r>
      <w:r w:rsidR="00086F7A">
        <w:t xml:space="preserve">, bold, justified, and </w:t>
      </w:r>
      <w:r w:rsidR="00543322" w:rsidRPr="00543322">
        <w:t>First Characters of Each Word are in Capital</w:t>
      </w:r>
      <w:r w:rsidRPr="00D40691">
        <w:t xml:space="preserve"> font. Leave one blank line both before and after the heading</w:t>
      </w:r>
      <w:r w:rsidR="00086F7A">
        <w:t>, respectively</w:t>
      </w:r>
      <w:r w:rsidRPr="00D40691">
        <w:t>.</w:t>
      </w:r>
      <w:r w:rsidR="00086F7A">
        <w:t xml:space="preserve"> </w:t>
      </w:r>
    </w:p>
    <w:p w:rsidR="00CB658F" w:rsidRPr="00D40691" w:rsidRDefault="00CB658F" w:rsidP="002A6CD1">
      <w:pPr>
        <w:pStyle w:val="maintext"/>
        <w:widowControl w:val="0"/>
        <w:spacing w:line="240" w:lineRule="auto"/>
      </w:pPr>
    </w:p>
    <w:p w:rsidR="00CB658F" w:rsidRDefault="00CB658F" w:rsidP="002A6CD1">
      <w:pPr>
        <w:pStyle w:val="Thirdlevelheading"/>
        <w:widowControl w:val="0"/>
        <w:spacing w:line="240" w:lineRule="auto"/>
      </w:pPr>
      <w:r w:rsidRPr="00D40691">
        <w:t>The third level headings</w:t>
      </w:r>
    </w:p>
    <w:p w:rsidR="007E3D43" w:rsidRPr="00D40691" w:rsidRDefault="007E3D43" w:rsidP="002A6CD1">
      <w:pPr>
        <w:pStyle w:val="Thirdlevelheading"/>
        <w:widowControl w:val="0"/>
        <w:spacing w:line="240" w:lineRule="auto"/>
      </w:pPr>
    </w:p>
    <w:p w:rsidR="00CB658F" w:rsidRPr="00D40691" w:rsidRDefault="00CB658F" w:rsidP="002A6CD1">
      <w:pPr>
        <w:pStyle w:val="maintext"/>
        <w:widowControl w:val="0"/>
        <w:spacing w:line="240" w:lineRule="auto"/>
      </w:pPr>
      <w:r w:rsidRPr="00D40691">
        <w:t>These head</w:t>
      </w:r>
      <w:r w:rsidR="00EE62B6">
        <w:t>ings should be in 10 pt, i</w:t>
      </w:r>
      <w:r w:rsidR="007E3D43">
        <w:t>talics</w:t>
      </w:r>
      <w:r w:rsidR="00EE62B6">
        <w:t xml:space="preserve">, and </w:t>
      </w:r>
      <w:r w:rsidR="00EE62B6">
        <w:lastRenderedPageBreak/>
        <w:t>sentence case</w:t>
      </w:r>
      <w:r w:rsidRPr="00D40691">
        <w:t xml:space="preserve">.  Insert one blank line before </w:t>
      </w:r>
      <w:r w:rsidR="007E3D43">
        <w:t>and</w:t>
      </w:r>
      <w:r w:rsidRPr="00D40691">
        <w:t xml:space="preserve"> after the headings. The further lower level headings should be avoided.</w:t>
      </w:r>
    </w:p>
    <w:p w:rsidR="003A2C8C" w:rsidRDefault="003A2C8C" w:rsidP="00086F7A">
      <w:pPr>
        <w:pStyle w:val="2"/>
        <w:keepNext w:val="0"/>
        <w:widowControl w:val="0"/>
        <w:jc w:val="both"/>
      </w:pPr>
    </w:p>
    <w:p w:rsidR="001C2A1C" w:rsidRDefault="00CB658F" w:rsidP="00086F7A">
      <w:pPr>
        <w:pStyle w:val="2"/>
        <w:keepNext w:val="0"/>
        <w:widowControl w:val="0"/>
        <w:jc w:val="both"/>
      </w:pPr>
      <w:r>
        <w:t xml:space="preserve">tables, </w:t>
      </w:r>
      <w:r w:rsidR="001C2A1C">
        <w:t>figures</w:t>
      </w:r>
      <w:r>
        <w:t xml:space="preserve"> </w:t>
      </w:r>
      <w:r w:rsidRPr="002F15BD">
        <w:rPr>
          <w:noProof/>
        </w:rPr>
        <w:t>AND</w:t>
      </w:r>
      <w:r>
        <w:t xml:space="preserve"> EQUATIONS</w:t>
      </w:r>
    </w:p>
    <w:p w:rsidR="001C2A1C" w:rsidRDefault="001C2A1C" w:rsidP="002A6CD1">
      <w:pPr>
        <w:pStyle w:val="20"/>
        <w:widowControl w:val="0"/>
      </w:pPr>
    </w:p>
    <w:p w:rsidR="00137273" w:rsidRPr="00FC3877" w:rsidRDefault="00F2137C" w:rsidP="000B12F3">
      <w:pPr>
        <w:pStyle w:val="Text"/>
        <w:ind w:firstLineChars="142" w:firstLine="284"/>
        <w:rPr>
          <w:lang w:eastAsia="ja-JP"/>
        </w:rPr>
      </w:pPr>
      <w:r w:rsidRPr="00D40691">
        <w:t xml:space="preserve">Figures or Tables should be sized the whole width of a column, as shown in Table 1 or Fig.1 </w:t>
      </w:r>
      <w:r>
        <w:t xml:space="preserve"> </w:t>
      </w:r>
      <w:r w:rsidRPr="00D40691">
        <w:t xml:space="preserve">in the present example, or the whole width over two columns. Do not place any text </w:t>
      </w:r>
      <w:r w:rsidRPr="002F15BD">
        <w:rPr>
          <w:noProof/>
        </w:rPr>
        <w:t>beside</w:t>
      </w:r>
      <w:r w:rsidRPr="00D40691">
        <w:t xml:space="preserve"> the figures or tables</w:t>
      </w:r>
      <w:r w:rsidR="006F4534">
        <w:t xml:space="preserve"> nor place them</w:t>
      </w:r>
      <w:r w:rsidRPr="00F2137C">
        <w:t xml:space="preserve"> </w:t>
      </w:r>
      <w:r w:rsidRPr="002F15BD">
        <w:rPr>
          <w:noProof/>
        </w:rPr>
        <w:t>al</w:t>
      </w:r>
      <w:r w:rsidR="002F15BD">
        <w:rPr>
          <w:noProof/>
        </w:rPr>
        <w:t xml:space="preserve">l </w:t>
      </w:r>
      <w:r w:rsidRPr="002F15BD">
        <w:rPr>
          <w:noProof/>
        </w:rPr>
        <w:t>together</w:t>
      </w:r>
      <w:r w:rsidRPr="00F2137C">
        <w:t xml:space="preserve"> at the end of </w:t>
      </w:r>
      <w:r w:rsidR="000B12F3">
        <w:t>the manuscript</w:t>
      </w:r>
      <w:r w:rsidRPr="00F2137C">
        <w:t>.</w:t>
      </w:r>
      <w:r w:rsidR="00137273">
        <w:t xml:space="preserve"> </w:t>
      </w:r>
      <w:r w:rsidR="00137273">
        <w:rPr>
          <w:rFonts w:hint="eastAsia"/>
          <w:lang w:eastAsia="ja-JP"/>
        </w:rPr>
        <w:t xml:space="preserve"> </w:t>
      </w:r>
    </w:p>
    <w:p w:rsidR="00F2137C" w:rsidRDefault="00F2137C" w:rsidP="002A6CD1">
      <w:pPr>
        <w:pStyle w:val="20"/>
        <w:widowControl w:val="0"/>
      </w:pPr>
    </w:p>
    <w:p w:rsidR="002056F1" w:rsidRDefault="002056F1" w:rsidP="002A6CD1">
      <w:pPr>
        <w:pStyle w:val="3"/>
        <w:keepNext w:val="0"/>
        <w:widowControl w:val="0"/>
      </w:pPr>
      <w:r>
        <w:t xml:space="preserve">Tables </w:t>
      </w:r>
    </w:p>
    <w:p w:rsidR="002056F1" w:rsidRPr="002056F1" w:rsidRDefault="002056F1" w:rsidP="002A6CD1">
      <w:pPr>
        <w:widowControl w:val="0"/>
      </w:pPr>
    </w:p>
    <w:p w:rsidR="00AE443C" w:rsidRDefault="00AE443C" w:rsidP="002A6CD1">
      <w:pPr>
        <w:pStyle w:val="20"/>
        <w:widowControl w:val="0"/>
        <w:rPr>
          <w:lang w:eastAsia="ja-JP"/>
        </w:rPr>
      </w:pPr>
      <w:r>
        <w:t>Table numbers and labels should be placed on top of the table</w:t>
      </w:r>
      <w:r w:rsidR="00EE62B6">
        <w:t>, hanging by 12.5 mm</w:t>
      </w:r>
      <w:r w:rsidR="007E6286">
        <w:t>, and left- and right-justified</w:t>
      </w:r>
      <w:r>
        <w:t>. Number</w:t>
      </w:r>
      <w:r w:rsidR="001C2A1C">
        <w:t xml:space="preserve"> the</w:t>
      </w:r>
      <w:r>
        <w:t xml:space="preserve"> tables consecutively and locate them after and close to where they are first referenced. Leave at least one line </w:t>
      </w:r>
      <w:r w:rsidR="000B5EBF">
        <w:t xml:space="preserve">space </w:t>
      </w:r>
      <w:r>
        <w:t>b</w:t>
      </w:r>
      <w:r w:rsidR="00425DE4">
        <w:t>etween the table</w:t>
      </w:r>
      <w:r w:rsidR="00EE62B6">
        <w:t xml:space="preserve">, label </w:t>
      </w:r>
      <w:r w:rsidR="00425DE4">
        <w:t>and the text.</w:t>
      </w:r>
      <w:r w:rsidR="00FE0319">
        <w:t xml:space="preserve"> </w:t>
      </w:r>
      <w:r w:rsidR="00B22195">
        <w:t xml:space="preserve">Tables should be auto-fit to </w:t>
      </w:r>
      <w:r w:rsidR="002F15BD">
        <w:t xml:space="preserve">a </w:t>
      </w:r>
      <w:r w:rsidR="006F4534" w:rsidRPr="002F15BD">
        <w:rPr>
          <w:noProof/>
        </w:rPr>
        <w:t>single</w:t>
      </w:r>
      <w:r w:rsidR="006F4534">
        <w:t xml:space="preserve"> column or </w:t>
      </w:r>
      <w:r w:rsidR="006F4534" w:rsidRPr="00D40691">
        <w:t>th</w:t>
      </w:r>
      <w:r w:rsidR="006F4534">
        <w:t>e whole width over two columns</w:t>
      </w:r>
      <w:r w:rsidR="00B22195">
        <w:t xml:space="preserve"> and n</w:t>
      </w:r>
      <w:r w:rsidR="00FE0319">
        <w:t>o vertical lines or borders are n</w:t>
      </w:r>
      <w:r w:rsidR="00B22195">
        <w:t>eeded.</w:t>
      </w:r>
      <w:r w:rsidR="002379D0">
        <w:rPr>
          <w:rFonts w:hint="eastAsia"/>
          <w:lang w:eastAsia="ja-JP"/>
        </w:rPr>
        <w:t xml:space="preserve"> </w:t>
      </w:r>
    </w:p>
    <w:p w:rsidR="00057983" w:rsidRDefault="00057983" w:rsidP="002A6CD1">
      <w:pPr>
        <w:pStyle w:val="20"/>
        <w:widowControl w:val="0"/>
        <w:tabs>
          <w:tab w:val="clear" w:pos="993"/>
        </w:tabs>
        <w:ind w:firstLine="0"/>
        <w:jc w:val="center"/>
      </w:pPr>
    </w:p>
    <w:p w:rsidR="00BF0009" w:rsidRDefault="002B68D6" w:rsidP="002A6CD1">
      <w:pPr>
        <w:pStyle w:val="20"/>
        <w:widowControl w:val="0"/>
        <w:tabs>
          <w:tab w:val="clear" w:pos="993"/>
        </w:tabs>
        <w:ind w:left="709" w:hanging="709"/>
        <w:rPr>
          <w:rStyle w:val="FigandTable"/>
          <w:lang w:eastAsia="ja-JP"/>
        </w:rPr>
      </w:pPr>
      <w:r>
        <w:t>Table 1</w:t>
      </w:r>
      <w:r w:rsidR="00AE608C">
        <w:tab/>
      </w:r>
      <w:r>
        <w:t xml:space="preserve">This is </w:t>
      </w:r>
      <w:r w:rsidR="002F15BD">
        <w:rPr>
          <w:noProof/>
        </w:rPr>
        <w:t>an</w:t>
      </w:r>
      <w:r w:rsidRPr="002F15BD">
        <w:rPr>
          <w:noProof/>
        </w:rPr>
        <w:t xml:space="preserve"> example</w:t>
      </w:r>
      <w:r>
        <w:t xml:space="preserve"> </w:t>
      </w:r>
      <w:r w:rsidR="002F15BD">
        <w:rPr>
          <w:noProof/>
        </w:rPr>
        <w:t>of</w:t>
      </w:r>
      <w:r>
        <w:t xml:space="preserve"> table </w:t>
      </w:r>
      <w:r w:rsidRPr="002B68D6">
        <w:rPr>
          <w:rStyle w:val="FigandTable"/>
        </w:rPr>
        <w:t>formatting</w:t>
      </w:r>
    </w:p>
    <w:p w:rsidR="00BF4431" w:rsidRDefault="00BF4431" w:rsidP="002A6CD1">
      <w:pPr>
        <w:pStyle w:val="20"/>
        <w:widowControl w:val="0"/>
        <w:tabs>
          <w:tab w:val="clear" w:pos="993"/>
        </w:tabs>
        <w:ind w:firstLine="0"/>
        <w:jc w:val="center"/>
      </w:pPr>
    </w:p>
    <w:tbl>
      <w:tblPr>
        <w:tblW w:w="4759" w:type="pct"/>
        <w:tblInd w:w="108" w:type="dxa"/>
        <w:tblLook w:val="01E0" w:firstRow="1" w:lastRow="1" w:firstColumn="1" w:lastColumn="1" w:noHBand="0" w:noVBand="0"/>
      </w:tblPr>
      <w:tblGrid>
        <w:gridCol w:w="890"/>
        <w:gridCol w:w="1085"/>
        <w:gridCol w:w="1085"/>
        <w:gridCol w:w="987"/>
      </w:tblGrid>
      <w:tr w:rsidR="00F2137C" w:rsidRPr="005F54D5" w:rsidTr="00F97FE4">
        <w:trPr>
          <w:trHeight w:val="258"/>
        </w:trPr>
        <w:tc>
          <w:tcPr>
            <w:tcW w:w="1099" w:type="pct"/>
            <w:tcBorders>
              <w:top w:val="single" w:sz="4" w:space="0" w:color="auto"/>
              <w:bottom w:val="single" w:sz="4" w:space="0" w:color="auto"/>
            </w:tcBorders>
          </w:tcPr>
          <w:p w:rsidR="00F2137C" w:rsidRPr="005F54D5" w:rsidRDefault="00F2137C" w:rsidP="00053020">
            <w:pPr>
              <w:spacing w:line="260" w:lineRule="exact"/>
              <w:rPr>
                <w:b w:val="0"/>
                <w:bCs w:val="0"/>
              </w:rPr>
            </w:pPr>
            <w:r w:rsidRPr="005F54D5">
              <w:rPr>
                <w:b w:val="0"/>
                <w:bCs w:val="0"/>
              </w:rPr>
              <w:t>Items</w:t>
            </w:r>
          </w:p>
        </w:tc>
        <w:tc>
          <w:tcPr>
            <w:tcW w:w="134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x</w:t>
            </w:r>
          </w:p>
        </w:tc>
        <w:tc>
          <w:tcPr>
            <w:tcW w:w="134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y</w:t>
            </w:r>
          </w:p>
        </w:tc>
        <w:tc>
          <w:tcPr>
            <w:tcW w:w="1220" w:type="pct"/>
            <w:tcBorders>
              <w:top w:val="single" w:sz="4" w:space="0" w:color="auto"/>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z</w:t>
            </w:r>
          </w:p>
        </w:tc>
      </w:tr>
      <w:tr w:rsidR="00F2137C" w:rsidRPr="005F54D5" w:rsidTr="00F97FE4">
        <w:trPr>
          <w:trHeight w:val="258"/>
        </w:trPr>
        <w:tc>
          <w:tcPr>
            <w:tcW w:w="1099" w:type="pct"/>
            <w:tcBorders>
              <w:top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a</w:t>
            </w:r>
          </w:p>
        </w:tc>
        <w:tc>
          <w:tcPr>
            <w:tcW w:w="1340" w:type="pct"/>
            <w:tcBorders>
              <w:top w:val="single" w:sz="4" w:space="0" w:color="auto"/>
            </w:tcBorders>
          </w:tcPr>
          <w:p w:rsidR="00F2137C" w:rsidRPr="005F54D5" w:rsidRDefault="00F2137C" w:rsidP="00053020">
            <w:pPr>
              <w:spacing w:line="260" w:lineRule="exact"/>
              <w:rPr>
                <w:b w:val="0"/>
                <w:bCs w:val="0"/>
              </w:rPr>
            </w:pPr>
            <w:r w:rsidRPr="005F54D5">
              <w:rPr>
                <w:b w:val="0"/>
                <w:bCs w:val="0"/>
              </w:rPr>
              <w:t>5</w:t>
            </w:r>
          </w:p>
        </w:tc>
        <w:tc>
          <w:tcPr>
            <w:tcW w:w="1340" w:type="pct"/>
            <w:tcBorders>
              <w:top w:val="single" w:sz="4" w:space="0" w:color="auto"/>
            </w:tcBorders>
          </w:tcPr>
          <w:p w:rsidR="00F2137C" w:rsidRPr="005F54D5" w:rsidRDefault="00137273" w:rsidP="00053020">
            <w:pPr>
              <w:spacing w:line="260" w:lineRule="exact"/>
              <w:rPr>
                <w:b w:val="0"/>
                <w:bCs w:val="0"/>
                <w:lang w:eastAsia="ja-JP"/>
              </w:rPr>
            </w:pPr>
            <w:r w:rsidRPr="005F54D5">
              <w:rPr>
                <w:b w:val="0"/>
                <w:bCs w:val="0"/>
              </w:rPr>
              <w:t>2</w:t>
            </w:r>
          </w:p>
        </w:tc>
        <w:tc>
          <w:tcPr>
            <w:tcW w:w="1220" w:type="pct"/>
            <w:tcBorders>
              <w:top w:val="single" w:sz="4" w:space="0" w:color="auto"/>
            </w:tcBorders>
          </w:tcPr>
          <w:p w:rsidR="00F2137C" w:rsidRPr="005F54D5" w:rsidRDefault="00F2137C" w:rsidP="00053020">
            <w:pPr>
              <w:spacing w:line="260" w:lineRule="exact"/>
              <w:rPr>
                <w:b w:val="0"/>
                <w:bCs w:val="0"/>
              </w:rPr>
            </w:pPr>
            <w:r w:rsidRPr="005F54D5">
              <w:rPr>
                <w:b w:val="0"/>
                <w:bCs w:val="0"/>
              </w:rPr>
              <w:t>5</w:t>
            </w:r>
          </w:p>
        </w:tc>
      </w:tr>
      <w:tr w:rsidR="00F2137C" w:rsidRPr="005F54D5" w:rsidTr="00F97FE4">
        <w:trPr>
          <w:trHeight w:val="258"/>
        </w:trPr>
        <w:tc>
          <w:tcPr>
            <w:tcW w:w="1099" w:type="pct"/>
          </w:tcPr>
          <w:p w:rsidR="00F2137C" w:rsidRPr="005F54D5" w:rsidRDefault="00137273" w:rsidP="00053020">
            <w:pPr>
              <w:spacing w:line="260" w:lineRule="exact"/>
              <w:rPr>
                <w:b w:val="0"/>
                <w:bCs w:val="0"/>
                <w:lang w:eastAsia="ja-JP"/>
              </w:rPr>
            </w:pPr>
            <w:r w:rsidRPr="005F54D5">
              <w:rPr>
                <w:rFonts w:hint="eastAsia"/>
                <w:b w:val="0"/>
                <w:bCs w:val="0"/>
                <w:lang w:eastAsia="ja-JP"/>
              </w:rPr>
              <w:t>b</w:t>
            </w:r>
          </w:p>
        </w:tc>
        <w:tc>
          <w:tcPr>
            <w:tcW w:w="1340" w:type="pct"/>
          </w:tcPr>
          <w:p w:rsidR="00F2137C" w:rsidRPr="005F54D5" w:rsidRDefault="00F2137C" w:rsidP="00053020">
            <w:pPr>
              <w:spacing w:line="260" w:lineRule="exact"/>
              <w:rPr>
                <w:b w:val="0"/>
                <w:bCs w:val="0"/>
              </w:rPr>
            </w:pPr>
            <w:r w:rsidRPr="005F54D5">
              <w:rPr>
                <w:b w:val="0"/>
                <w:bCs w:val="0"/>
              </w:rPr>
              <w:t>6</w:t>
            </w:r>
          </w:p>
        </w:tc>
        <w:tc>
          <w:tcPr>
            <w:tcW w:w="1340" w:type="pct"/>
          </w:tcPr>
          <w:p w:rsidR="00F2137C" w:rsidRPr="005F54D5" w:rsidRDefault="00F2137C" w:rsidP="00053020">
            <w:pPr>
              <w:spacing w:line="260" w:lineRule="exact"/>
              <w:rPr>
                <w:b w:val="0"/>
                <w:bCs w:val="0"/>
              </w:rPr>
            </w:pPr>
            <w:r w:rsidRPr="005F54D5">
              <w:rPr>
                <w:b w:val="0"/>
                <w:bCs w:val="0"/>
              </w:rPr>
              <w:t>1</w:t>
            </w:r>
          </w:p>
        </w:tc>
        <w:tc>
          <w:tcPr>
            <w:tcW w:w="1220" w:type="pct"/>
          </w:tcPr>
          <w:p w:rsidR="00F2137C" w:rsidRPr="005F54D5" w:rsidRDefault="00F2137C" w:rsidP="00053020">
            <w:pPr>
              <w:spacing w:line="260" w:lineRule="exact"/>
              <w:rPr>
                <w:b w:val="0"/>
                <w:bCs w:val="0"/>
              </w:rPr>
            </w:pPr>
            <w:r w:rsidRPr="005F54D5">
              <w:rPr>
                <w:b w:val="0"/>
                <w:bCs w:val="0"/>
              </w:rPr>
              <w:t>6</w:t>
            </w:r>
          </w:p>
        </w:tc>
      </w:tr>
      <w:tr w:rsidR="00F2137C" w:rsidRPr="005F54D5" w:rsidTr="00F97FE4">
        <w:trPr>
          <w:trHeight w:val="275"/>
        </w:trPr>
        <w:tc>
          <w:tcPr>
            <w:tcW w:w="1099" w:type="pct"/>
            <w:tcBorders>
              <w:bottom w:val="single" w:sz="4" w:space="0" w:color="auto"/>
            </w:tcBorders>
          </w:tcPr>
          <w:p w:rsidR="00F2137C" w:rsidRPr="005F54D5" w:rsidRDefault="00137273" w:rsidP="00053020">
            <w:pPr>
              <w:spacing w:line="260" w:lineRule="exact"/>
              <w:rPr>
                <w:b w:val="0"/>
                <w:bCs w:val="0"/>
                <w:lang w:eastAsia="ja-JP"/>
              </w:rPr>
            </w:pPr>
            <w:r w:rsidRPr="005F54D5">
              <w:rPr>
                <w:rFonts w:hint="eastAsia"/>
                <w:b w:val="0"/>
                <w:bCs w:val="0"/>
                <w:lang w:eastAsia="ja-JP"/>
              </w:rPr>
              <w:t>c</w:t>
            </w:r>
          </w:p>
        </w:tc>
        <w:tc>
          <w:tcPr>
            <w:tcW w:w="1340" w:type="pct"/>
            <w:tcBorders>
              <w:bottom w:val="single" w:sz="4" w:space="0" w:color="auto"/>
            </w:tcBorders>
          </w:tcPr>
          <w:p w:rsidR="00F2137C" w:rsidRPr="005F54D5" w:rsidRDefault="00F2137C" w:rsidP="00053020">
            <w:pPr>
              <w:spacing w:line="260" w:lineRule="exact"/>
              <w:rPr>
                <w:b w:val="0"/>
                <w:bCs w:val="0"/>
              </w:rPr>
            </w:pPr>
            <w:r w:rsidRPr="005F54D5">
              <w:rPr>
                <w:b w:val="0"/>
                <w:bCs w:val="0"/>
              </w:rPr>
              <w:t>8</w:t>
            </w:r>
          </w:p>
        </w:tc>
        <w:tc>
          <w:tcPr>
            <w:tcW w:w="1340" w:type="pct"/>
            <w:tcBorders>
              <w:bottom w:val="single" w:sz="4" w:space="0" w:color="auto"/>
            </w:tcBorders>
          </w:tcPr>
          <w:p w:rsidR="00F2137C" w:rsidRPr="005F54D5" w:rsidRDefault="00F2137C" w:rsidP="00053020">
            <w:pPr>
              <w:spacing w:line="260" w:lineRule="exact"/>
              <w:rPr>
                <w:b w:val="0"/>
                <w:bCs w:val="0"/>
              </w:rPr>
            </w:pPr>
            <w:r w:rsidRPr="005F54D5">
              <w:rPr>
                <w:b w:val="0"/>
                <w:bCs w:val="0"/>
              </w:rPr>
              <w:t>3</w:t>
            </w:r>
          </w:p>
        </w:tc>
        <w:tc>
          <w:tcPr>
            <w:tcW w:w="1220" w:type="pct"/>
            <w:tcBorders>
              <w:bottom w:val="single" w:sz="4" w:space="0" w:color="auto"/>
            </w:tcBorders>
          </w:tcPr>
          <w:p w:rsidR="00F2137C" w:rsidRPr="005F54D5" w:rsidRDefault="00F2137C" w:rsidP="00053020">
            <w:pPr>
              <w:spacing w:line="260" w:lineRule="exact"/>
              <w:rPr>
                <w:b w:val="0"/>
                <w:bCs w:val="0"/>
              </w:rPr>
            </w:pPr>
            <w:r w:rsidRPr="005F54D5">
              <w:rPr>
                <w:b w:val="0"/>
                <w:bCs w:val="0"/>
              </w:rPr>
              <w:t>9</w:t>
            </w:r>
          </w:p>
        </w:tc>
      </w:tr>
    </w:tbl>
    <w:p w:rsidR="00AE443C" w:rsidRDefault="00EE62B6" w:rsidP="00EE62B6">
      <w:pPr>
        <w:pStyle w:val="20"/>
        <w:widowControl w:val="0"/>
        <w:ind w:firstLine="0"/>
      </w:pPr>
      <w:r>
        <w:t>Note: should be placed unde</w:t>
      </w:r>
      <w:r w:rsidR="00E30458">
        <w:t xml:space="preserve">r the table leaving no space in-between; </w:t>
      </w:r>
      <w:r w:rsidR="007E6286">
        <w:t>10-pt font; and left- and right-justified.</w:t>
      </w:r>
    </w:p>
    <w:p w:rsidR="00EE62B6" w:rsidRDefault="00EE62B6" w:rsidP="00EE62B6">
      <w:pPr>
        <w:pStyle w:val="20"/>
        <w:widowControl w:val="0"/>
        <w:ind w:firstLine="0"/>
      </w:pPr>
    </w:p>
    <w:p w:rsidR="002056F1" w:rsidRDefault="002056F1" w:rsidP="002A6CD1">
      <w:pPr>
        <w:pStyle w:val="3"/>
        <w:keepNext w:val="0"/>
        <w:widowControl w:val="0"/>
      </w:pPr>
      <w:r>
        <w:lastRenderedPageBreak/>
        <w:t>Figures</w:t>
      </w:r>
    </w:p>
    <w:p w:rsidR="002056F1" w:rsidRDefault="002056F1" w:rsidP="002A6CD1">
      <w:pPr>
        <w:pStyle w:val="20"/>
        <w:widowControl w:val="0"/>
      </w:pPr>
    </w:p>
    <w:p w:rsidR="001C2A1C" w:rsidRDefault="001C2A1C" w:rsidP="002A6CD1">
      <w:pPr>
        <w:pStyle w:val="20"/>
        <w:widowControl w:val="0"/>
        <w:rPr>
          <w:lang w:eastAsia="ja-JP"/>
        </w:rPr>
      </w:pPr>
      <w:r>
        <w:t xml:space="preserve">Figure numbers and labels should be placed </w:t>
      </w:r>
      <w:r w:rsidR="007E6286">
        <w:t xml:space="preserve">one line </w:t>
      </w:r>
      <w:r>
        <w:t>under the figure</w:t>
      </w:r>
      <w:r w:rsidR="007E6286">
        <w:t>,</w:t>
      </w:r>
      <w:r w:rsidR="007E6286" w:rsidRPr="007E6286">
        <w:t xml:space="preserve"> </w:t>
      </w:r>
      <w:r w:rsidR="007E6286">
        <w:t>hanging by 12.5 mm, and left- and right-justified.</w:t>
      </w:r>
      <w:r>
        <w:t xml:space="preserve"> Number figures consecutively in the order in which reference is first made to them in the text. </w:t>
      </w:r>
      <w:r w:rsidR="007E6286">
        <w:t>Locate them after and close to where they are first referenced.</w:t>
      </w:r>
      <w:r w:rsidR="00137273">
        <w:rPr>
          <w:rFonts w:hint="eastAsia"/>
          <w:lang w:eastAsia="ja-JP"/>
        </w:rPr>
        <w:t xml:space="preserve"> </w:t>
      </w:r>
      <w:r w:rsidR="00137273" w:rsidRPr="00FC3877">
        <w:rPr>
          <w:rFonts w:hint="eastAsia"/>
          <w:lang w:eastAsia="ja-JP"/>
        </w:rPr>
        <w:t>Please do not compress the figure (</w:t>
      </w:r>
      <w:r w:rsidR="00137273" w:rsidRPr="00FC3877">
        <w:t xml:space="preserve">images </w:t>
      </w:r>
      <w:r w:rsidR="00137273" w:rsidRPr="00FC3877">
        <w:rPr>
          <w:rFonts w:hint="eastAsia"/>
          <w:lang w:eastAsia="ja-JP"/>
        </w:rPr>
        <w:t>of</w:t>
      </w:r>
      <w:r w:rsidR="00137273" w:rsidRPr="00FC3877">
        <w:t xml:space="preserve"> 600 dpi resolution</w:t>
      </w:r>
      <w:r w:rsidR="00137273" w:rsidRPr="00FC3877">
        <w:rPr>
          <w:rFonts w:hint="eastAsia"/>
          <w:lang w:eastAsia="ja-JP"/>
        </w:rPr>
        <w:t xml:space="preserve"> or more are preferable). </w:t>
      </w:r>
      <w:r w:rsidR="00137273" w:rsidRPr="00FC3877">
        <w:t>Draw figures clearly and embed text in the image properly. Do not cut and paste from another text and ensure that after printing, the images look good and readable.</w:t>
      </w:r>
      <w:r w:rsidR="00CD16C6">
        <w:rPr>
          <w:rFonts w:hint="eastAsia"/>
          <w:lang w:eastAsia="ja-JP"/>
        </w:rPr>
        <w:t xml:space="preserve"> Do not use outer boundary. </w:t>
      </w:r>
      <w:r w:rsidR="002379D0" w:rsidRPr="00FC3877">
        <w:t>Use the abbreviation “Fig.” except at the beginning of a sentence: like “</w:t>
      </w:r>
      <w:r w:rsidR="002379D0">
        <w:rPr>
          <w:rFonts w:hint="eastAsia"/>
          <w:lang w:eastAsia="ja-JP"/>
        </w:rPr>
        <w:t>Figure</w:t>
      </w:r>
      <w:r w:rsidR="002379D0">
        <w:t xml:space="preserve"> 1</w:t>
      </w:r>
      <w:r w:rsidR="002379D0" w:rsidRPr="00FC3877">
        <w:t xml:space="preserve"> is ... .”</w:t>
      </w:r>
      <w:r w:rsidR="006F4534">
        <w:t xml:space="preserve">. Figures should be auto-fit to </w:t>
      </w:r>
      <w:r w:rsidR="002F15BD">
        <w:t xml:space="preserve">a </w:t>
      </w:r>
      <w:r w:rsidR="006F4534" w:rsidRPr="002F15BD">
        <w:rPr>
          <w:noProof/>
        </w:rPr>
        <w:t>single</w:t>
      </w:r>
      <w:r w:rsidR="006F4534">
        <w:t xml:space="preserve"> column or </w:t>
      </w:r>
      <w:r w:rsidR="006F4534" w:rsidRPr="00D40691">
        <w:t>th</w:t>
      </w:r>
      <w:r w:rsidR="006F4534">
        <w:t>e whole width over two columns.</w:t>
      </w:r>
    </w:p>
    <w:p w:rsidR="00763D6D" w:rsidRDefault="00763D6D" w:rsidP="002A6CD1">
      <w:pPr>
        <w:pStyle w:val="20"/>
        <w:widowControl w:val="0"/>
        <w:rPr>
          <w:lang w:eastAsia="ja-JP"/>
        </w:rPr>
      </w:pPr>
    </w:p>
    <w:p w:rsidR="00BF0009" w:rsidRDefault="00E15F8A" w:rsidP="002A6CD1">
      <w:pPr>
        <w:pStyle w:val="20"/>
        <w:widowControl w:val="0"/>
        <w:ind w:firstLine="0"/>
        <w:jc w:val="center"/>
      </w:pPr>
      <w:r w:rsidRPr="00576ECB">
        <w:rPr>
          <w:noProof/>
          <w:lang w:eastAsia="ja-JP"/>
        </w:rPr>
        <w:drawing>
          <wp:inline distT="0" distB="0" distL="0" distR="0">
            <wp:extent cx="2700020" cy="1975485"/>
            <wp:effectExtent l="0" t="0" r="5080" b="571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20" cy="1975485"/>
                    </a:xfrm>
                    <a:prstGeom prst="rect">
                      <a:avLst/>
                    </a:prstGeom>
                    <a:noFill/>
                    <a:ln>
                      <a:noFill/>
                    </a:ln>
                  </pic:spPr>
                </pic:pic>
              </a:graphicData>
            </a:graphic>
          </wp:inline>
        </w:drawing>
      </w:r>
    </w:p>
    <w:p w:rsidR="00FE0319" w:rsidRDefault="00FE0319" w:rsidP="002A6CD1">
      <w:pPr>
        <w:pStyle w:val="20"/>
        <w:widowControl w:val="0"/>
        <w:tabs>
          <w:tab w:val="clear" w:pos="993"/>
        </w:tabs>
        <w:ind w:firstLine="0"/>
        <w:jc w:val="center"/>
      </w:pPr>
    </w:p>
    <w:p w:rsidR="00BF0009" w:rsidRPr="00BF0009" w:rsidRDefault="00BF0009" w:rsidP="002A6CD1">
      <w:pPr>
        <w:pStyle w:val="20"/>
        <w:widowControl w:val="0"/>
        <w:tabs>
          <w:tab w:val="clear" w:pos="993"/>
        </w:tabs>
        <w:ind w:left="709" w:hanging="709"/>
      </w:pPr>
      <w:r>
        <w:t>Fig. 1</w:t>
      </w:r>
      <w:r w:rsidR="00AE608C">
        <w:tab/>
      </w:r>
      <w:r w:rsidR="007E6286">
        <w:t xml:space="preserve">This is the example for figure </w:t>
      </w:r>
      <w:r w:rsidR="007E6286" w:rsidRPr="002B68D6">
        <w:rPr>
          <w:rStyle w:val="FigandTable"/>
        </w:rPr>
        <w:t>formatting</w:t>
      </w:r>
      <w:r w:rsidR="007E6286">
        <w:rPr>
          <w:rStyle w:val="FigandTable"/>
        </w:rPr>
        <w:t>.</w:t>
      </w:r>
    </w:p>
    <w:p w:rsidR="00B22195" w:rsidRDefault="00B22195" w:rsidP="002A6CD1">
      <w:pPr>
        <w:pStyle w:val="20"/>
        <w:widowControl w:val="0"/>
        <w:ind w:firstLine="0"/>
        <w:rPr>
          <w:b/>
          <w:bCs w:val="0"/>
          <w:lang w:eastAsia="ja-JP"/>
        </w:rPr>
      </w:pPr>
    </w:p>
    <w:p w:rsidR="002379D0" w:rsidRDefault="002379D0" w:rsidP="002379D0">
      <w:pPr>
        <w:pStyle w:val="2"/>
        <w:tabs>
          <w:tab w:val="clear" w:pos="993"/>
        </w:tabs>
        <w:autoSpaceDE w:val="0"/>
        <w:autoSpaceDN w:val="0"/>
        <w:spacing w:before="120" w:after="60"/>
        <w:rPr>
          <w:caps w:val="0"/>
          <w:lang w:eastAsia="ja-JP"/>
        </w:rPr>
      </w:pPr>
      <w:r w:rsidRPr="002379D0">
        <w:rPr>
          <w:caps w:val="0"/>
        </w:rPr>
        <w:t>Copyright Form</w:t>
      </w:r>
    </w:p>
    <w:p w:rsidR="00763D6D" w:rsidRPr="00763D6D" w:rsidRDefault="00763D6D" w:rsidP="00763D6D">
      <w:pPr>
        <w:rPr>
          <w:lang w:eastAsia="ja-JP"/>
        </w:rPr>
      </w:pPr>
    </w:p>
    <w:p w:rsidR="002379D0" w:rsidRPr="00FC3877" w:rsidRDefault="002379D0" w:rsidP="00763D6D">
      <w:pPr>
        <w:pStyle w:val="Text"/>
        <w:ind w:firstLineChars="200" w:firstLine="400"/>
        <w:rPr>
          <w:lang w:eastAsia="ja-JP"/>
        </w:rPr>
      </w:pPr>
      <w:r w:rsidRPr="00FC3877">
        <w:t>Copyright form</w:t>
      </w:r>
      <w:r>
        <w:rPr>
          <w:rFonts w:hint="eastAsia"/>
          <w:lang w:eastAsia="ja-JP"/>
        </w:rPr>
        <w:t xml:space="preserve"> </w:t>
      </w:r>
      <w:r w:rsidR="009C6811">
        <w:rPr>
          <w:lang w:eastAsia="ja-JP"/>
        </w:rPr>
        <w:t xml:space="preserve">signed by all authors </w:t>
      </w:r>
      <w:r>
        <w:rPr>
          <w:rFonts w:hint="eastAsia"/>
          <w:lang w:eastAsia="ja-JP"/>
        </w:rPr>
        <w:t>is necessary for GEOMATE</w:t>
      </w:r>
      <w:r w:rsidRPr="00FC3877">
        <w:rPr>
          <w:rFonts w:hint="eastAsia"/>
          <w:lang w:eastAsia="ja-JP"/>
        </w:rPr>
        <w:t>. It</w:t>
      </w:r>
      <w:r w:rsidRPr="00FC3877">
        <w:t xml:space="preserve"> should </w:t>
      </w:r>
      <w:r w:rsidRPr="00FC3877">
        <w:rPr>
          <w:rFonts w:hint="eastAsia"/>
          <w:lang w:eastAsia="ja-JP"/>
        </w:rPr>
        <w:t>be submitted along with the paper</w:t>
      </w:r>
      <w:r w:rsidRPr="00FC3877">
        <w:t xml:space="preserve"> submission. </w:t>
      </w:r>
      <w:r>
        <w:t>Copyright form</w:t>
      </w:r>
      <w:r w:rsidRPr="00FC3877">
        <w:rPr>
          <w:rFonts w:hint="eastAsia"/>
          <w:lang w:eastAsia="ja-JP"/>
        </w:rPr>
        <w:t xml:space="preserve"> can be downloaded from </w:t>
      </w:r>
      <w:r w:rsidR="00F97FE4" w:rsidRPr="002F15BD">
        <w:rPr>
          <w:rFonts w:hint="eastAsia"/>
          <w:noProof/>
          <w:lang w:eastAsia="ja-JP"/>
        </w:rPr>
        <w:t>geomate</w:t>
      </w:r>
      <w:r w:rsidRPr="00FC3877">
        <w:rPr>
          <w:rFonts w:hint="eastAsia"/>
          <w:lang w:eastAsia="ja-JP"/>
        </w:rPr>
        <w:t xml:space="preserve"> web site.</w:t>
      </w:r>
    </w:p>
    <w:p w:rsidR="002379D0" w:rsidRPr="002379D0" w:rsidRDefault="002379D0" w:rsidP="002A6CD1">
      <w:pPr>
        <w:pStyle w:val="20"/>
        <w:widowControl w:val="0"/>
        <w:ind w:firstLine="0"/>
        <w:rPr>
          <w:b/>
          <w:bCs w:val="0"/>
          <w:lang w:eastAsia="ja-JP"/>
        </w:rPr>
      </w:pPr>
    </w:p>
    <w:p w:rsidR="00CB658F" w:rsidRPr="00CB658F" w:rsidRDefault="00CB658F" w:rsidP="002A6CD1">
      <w:pPr>
        <w:pStyle w:val="20"/>
        <w:widowControl w:val="0"/>
        <w:ind w:firstLine="0"/>
        <w:rPr>
          <w:b/>
          <w:bCs w:val="0"/>
        </w:rPr>
      </w:pPr>
      <w:r w:rsidRPr="00CB658F">
        <w:rPr>
          <w:b/>
          <w:bCs w:val="0"/>
        </w:rPr>
        <w:t>Equations</w:t>
      </w:r>
    </w:p>
    <w:p w:rsidR="00CB658F" w:rsidRDefault="00CB658F" w:rsidP="002A6CD1">
      <w:pPr>
        <w:pStyle w:val="20"/>
        <w:widowControl w:val="0"/>
        <w:ind w:firstLine="0"/>
      </w:pPr>
    </w:p>
    <w:p w:rsidR="00CD16C6" w:rsidRDefault="00B22195" w:rsidP="00CD16C6">
      <w:pPr>
        <w:pStyle w:val="Text"/>
        <w:ind w:firstLineChars="200" w:firstLine="400"/>
        <w:rPr>
          <w:lang w:eastAsia="ja-JP"/>
        </w:rPr>
      </w:pPr>
      <w:r w:rsidRPr="00B22195">
        <w:t>Equations and symbols should be</w:t>
      </w:r>
      <w:r w:rsidR="00CD16C6">
        <w:t xml:space="preserve"> typed in the equation editor. </w:t>
      </w:r>
      <w:r w:rsidR="00CD16C6" w:rsidRPr="00FC3877">
        <w:t>Number equations consecutively with equation numbers in parentheses, as in</w:t>
      </w:r>
    </w:p>
    <w:p w:rsidR="00CD16C6" w:rsidRPr="00FC3877" w:rsidRDefault="00CD16C6" w:rsidP="00CD16C6">
      <w:pPr>
        <w:pStyle w:val="Text"/>
        <w:ind w:firstLine="0"/>
        <w:rPr>
          <w:lang w:eastAsia="ja-JP"/>
        </w:rPr>
      </w:pPr>
    </w:p>
    <w:p w:rsidR="00CD16C6" w:rsidRPr="00FC3877" w:rsidRDefault="00CD16C6" w:rsidP="00CD16C6">
      <w:pPr>
        <w:pStyle w:val="Equation"/>
        <w:jc w:val="left"/>
      </w:pPr>
      <w:r w:rsidRPr="00091F4A">
        <w:rPr>
          <w:position w:val="-12"/>
          <w:szCs w:val="21"/>
        </w:rPr>
        <w:object w:dxaOrig="21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19.5pt" o:ole="">
            <v:imagedata r:id="rId15" o:title=""/>
          </v:shape>
          <o:OLEObject Type="Embed" ProgID="Equation.3" ShapeID="_x0000_i1025" DrawAspect="Content" ObjectID="_1700233233" r:id="rId16"/>
        </w:object>
      </w:r>
      <w:r>
        <w:t xml:space="preserve">                  </w:t>
      </w:r>
      <w:r>
        <w:rPr>
          <w:rFonts w:hint="eastAsia"/>
          <w:lang w:eastAsia="ja-JP"/>
        </w:rPr>
        <w:t xml:space="preserve">                    </w:t>
      </w:r>
      <w:r w:rsidRPr="00FC3877">
        <w:t xml:space="preserve"> (1)</w:t>
      </w:r>
    </w:p>
    <w:p w:rsidR="00CD16C6" w:rsidRPr="00FC3877" w:rsidRDefault="00CD16C6" w:rsidP="00CD16C6"/>
    <w:p w:rsidR="00CD16C6" w:rsidRPr="00FC3877" w:rsidRDefault="00CD16C6" w:rsidP="00CD16C6">
      <w:pPr>
        <w:pStyle w:val="Text"/>
        <w:ind w:firstLineChars="200" w:firstLine="400"/>
      </w:pPr>
      <w:r w:rsidRPr="00FC3877">
        <w:t xml:space="preserve">Refer to “Eq. (1)” </w:t>
      </w:r>
      <w:r>
        <w:rPr>
          <w:rFonts w:hint="eastAsia"/>
          <w:lang w:eastAsia="ja-JP"/>
        </w:rPr>
        <w:t>not</w:t>
      </w:r>
      <w:r w:rsidRPr="00FC3877">
        <w:t xml:space="preserve"> “equation (1),” except at the beginning of a sentence: like “Equation (1) is ... .”</w:t>
      </w:r>
    </w:p>
    <w:p w:rsidR="00CB658F" w:rsidRDefault="00B22195" w:rsidP="002A6CD1">
      <w:pPr>
        <w:pStyle w:val="20"/>
        <w:widowControl w:val="0"/>
        <w:rPr>
          <w:lang w:eastAsia="ja-JP"/>
        </w:rPr>
      </w:pPr>
      <w:r w:rsidRPr="00B22195">
        <w:t>The equation number, enclosed in parentheses, is placed right</w:t>
      </w:r>
      <w:r w:rsidR="008E187C">
        <w:t xml:space="preserve"> justified</w:t>
      </w:r>
      <w:r w:rsidRPr="00B22195">
        <w:t>. Symbols and notation should be defined when they first appear. Use one blank line before and after the equation.</w:t>
      </w:r>
    </w:p>
    <w:p w:rsidR="00F97FE4" w:rsidRDefault="00F97FE4" w:rsidP="002A6CD1">
      <w:pPr>
        <w:pStyle w:val="20"/>
        <w:widowControl w:val="0"/>
        <w:rPr>
          <w:lang w:eastAsia="ja-JP"/>
        </w:rPr>
      </w:pPr>
    </w:p>
    <w:p w:rsidR="00F97FE4" w:rsidRPr="00F97FE4" w:rsidRDefault="00F97FE4" w:rsidP="00F97FE4">
      <w:pPr>
        <w:pStyle w:val="2"/>
        <w:tabs>
          <w:tab w:val="clear" w:pos="993"/>
        </w:tabs>
        <w:autoSpaceDE w:val="0"/>
        <w:autoSpaceDN w:val="0"/>
        <w:spacing w:before="120" w:after="60"/>
        <w:rPr>
          <w:b w:val="0"/>
          <w:i/>
        </w:rPr>
      </w:pPr>
      <w:r w:rsidRPr="00F97FE4">
        <w:rPr>
          <w:b w:val="0"/>
          <w:i/>
          <w:caps w:val="0"/>
          <w:lang w:eastAsia="ja-JP"/>
        </w:rPr>
        <w:lastRenderedPageBreak/>
        <w:t>Proofread</w:t>
      </w:r>
    </w:p>
    <w:p w:rsidR="00F97FE4" w:rsidRDefault="00F97FE4" w:rsidP="00F97FE4">
      <w:pPr>
        <w:pStyle w:val="Text"/>
        <w:ind w:firstLineChars="150" w:firstLine="300"/>
        <w:rPr>
          <w:lang w:eastAsia="ja-JP"/>
        </w:rPr>
      </w:pPr>
      <w:r w:rsidRPr="00FC3877">
        <w:t xml:space="preserve">If your native language is not English and if you feel that you need to </w:t>
      </w:r>
      <w:r w:rsidRPr="002F15BD">
        <w:rPr>
          <w:noProof/>
        </w:rPr>
        <w:t>go</w:t>
      </w:r>
      <w:r w:rsidR="002F15BD">
        <w:rPr>
          <w:noProof/>
        </w:rPr>
        <w:t xml:space="preserve"> </w:t>
      </w:r>
      <w:r w:rsidRPr="002F15BD">
        <w:rPr>
          <w:noProof/>
        </w:rPr>
        <w:t>th</w:t>
      </w:r>
      <w:r w:rsidR="009C6811" w:rsidRPr="002F15BD">
        <w:rPr>
          <w:noProof/>
        </w:rPr>
        <w:t>r</w:t>
      </w:r>
      <w:r w:rsidRPr="002F15BD">
        <w:rPr>
          <w:noProof/>
        </w:rPr>
        <w:t>ough</w:t>
      </w:r>
      <w:r w:rsidRPr="00FC3877">
        <w:t>, please get a native English-speaking colleague to proo</w:t>
      </w:r>
      <w:r>
        <w:t>fread your paper</w:t>
      </w:r>
      <w:r>
        <w:rPr>
          <w:rFonts w:hint="eastAsia"/>
          <w:lang w:eastAsia="ja-JP"/>
        </w:rPr>
        <w:t>.</w:t>
      </w:r>
    </w:p>
    <w:p w:rsidR="007E3D43" w:rsidRDefault="007E3D43" w:rsidP="00F97FE4">
      <w:pPr>
        <w:pStyle w:val="20"/>
        <w:widowControl w:val="0"/>
        <w:ind w:firstLine="0"/>
        <w:rPr>
          <w:lang w:eastAsia="ja-JP"/>
        </w:rPr>
      </w:pPr>
    </w:p>
    <w:p w:rsidR="009C6811" w:rsidRPr="004D71EB" w:rsidRDefault="009C6811" w:rsidP="009C6811">
      <w:pPr>
        <w:pStyle w:val="2"/>
        <w:tabs>
          <w:tab w:val="clear" w:pos="993"/>
        </w:tabs>
        <w:autoSpaceDE w:val="0"/>
        <w:autoSpaceDN w:val="0"/>
        <w:spacing w:before="120" w:after="60"/>
        <w:rPr>
          <w:b w:val="0"/>
          <w:i/>
          <w:caps w:val="0"/>
          <w:lang w:eastAsia="ja-JP"/>
        </w:rPr>
      </w:pPr>
      <w:r w:rsidRPr="004D71EB">
        <w:rPr>
          <w:b w:val="0"/>
          <w:i/>
          <w:caps w:val="0"/>
          <w:lang w:eastAsia="ja-JP"/>
        </w:rPr>
        <w:t>Color figures and drawings</w:t>
      </w:r>
    </w:p>
    <w:p w:rsidR="009C6811" w:rsidRDefault="009C6811" w:rsidP="009C6811">
      <w:pPr>
        <w:pStyle w:val="20"/>
        <w:widowControl w:val="0"/>
        <w:rPr>
          <w:lang w:eastAsia="ja-JP"/>
        </w:rPr>
      </w:pPr>
      <w:r w:rsidRPr="009F5A2F">
        <w:rPr>
          <w:lang w:eastAsia="ja-JP"/>
        </w:rPr>
        <w:t xml:space="preserve">You may use color figures and photographs in your paper. These will appear in color on the CDROM version of the conference technical proceedings. However, please check that your color figures are legible when printed in monochrome (black and white), as this is the way they will be reproduced in the hardcopy version of the </w:t>
      </w:r>
      <w:r>
        <w:rPr>
          <w:rFonts w:hint="eastAsia"/>
          <w:lang w:eastAsia="ja-JP"/>
        </w:rPr>
        <w:t>GEOMATE journal</w:t>
      </w:r>
      <w:r w:rsidRPr="009F5A2F">
        <w:rPr>
          <w:lang w:eastAsia="ja-JP"/>
        </w:rPr>
        <w:t>.</w:t>
      </w:r>
    </w:p>
    <w:p w:rsidR="009C6811" w:rsidRPr="009C6811" w:rsidRDefault="009C6811" w:rsidP="00F97FE4">
      <w:pPr>
        <w:pStyle w:val="20"/>
        <w:widowControl w:val="0"/>
        <w:ind w:firstLine="0"/>
        <w:rPr>
          <w:lang w:eastAsia="ja-JP"/>
        </w:rPr>
      </w:pPr>
    </w:p>
    <w:p w:rsidR="008E187C" w:rsidRPr="008E187C" w:rsidRDefault="008E187C" w:rsidP="008E187C">
      <w:pPr>
        <w:pStyle w:val="Firstlevelheading"/>
        <w:rPr>
          <w:b/>
          <w:bCs/>
        </w:rPr>
      </w:pPr>
      <w:r w:rsidRPr="008E187C">
        <w:rPr>
          <w:b/>
          <w:bCs/>
        </w:rPr>
        <w:t>CITATION AND REFERENCE LIST</w:t>
      </w:r>
    </w:p>
    <w:p w:rsidR="008E187C" w:rsidRPr="00D40691" w:rsidRDefault="008E187C" w:rsidP="008E187C">
      <w:pPr>
        <w:spacing w:line="260" w:lineRule="exact"/>
      </w:pPr>
    </w:p>
    <w:p w:rsidR="00047A90" w:rsidRPr="00FC3877" w:rsidRDefault="00047A90" w:rsidP="004E33A4">
      <w:pPr>
        <w:pStyle w:val="Text"/>
        <w:ind w:firstLineChars="150" w:firstLine="300"/>
      </w:pPr>
      <w:r w:rsidRPr="00FC3877">
        <w:t>Number citations consecutively in square brackets [1]. The sentence punctuation follows the brackets [2]. Multiple references [2], [3] are each numbered with separate brackets [1]–[3]. When citing a section in a book, please gi</w:t>
      </w:r>
      <w:r w:rsidR="003861AD">
        <w:t>ve the relevant page numbers</w:t>
      </w:r>
      <w:r w:rsidRPr="00FC3877">
        <w:t>. In sentences, refer simply to the reference number, as in [3]. Do not use “Ref. [3]” or “reference [3]” except at the beginning of a sentence: “</w:t>
      </w:r>
      <w:r w:rsidR="009C6811">
        <w:t xml:space="preserve">Hossain </w:t>
      </w:r>
      <w:r w:rsidR="009C6811" w:rsidRPr="00FC3877">
        <w:t>[</w:t>
      </w:r>
      <w:r w:rsidRPr="00FC3877">
        <w:t xml:space="preserve">3] shows ... .” </w:t>
      </w:r>
    </w:p>
    <w:p w:rsidR="008E187C" w:rsidRPr="00E443D4" w:rsidRDefault="00047A90" w:rsidP="00047A90">
      <w:pPr>
        <w:pStyle w:val="maintext"/>
        <w:rPr>
          <w:rFonts w:eastAsia="ＭＳ 明朝"/>
        </w:rPr>
      </w:pPr>
      <w:r w:rsidRPr="00FC3877">
        <w:t>Try to avoid footnotes. Give all authors’ names; do not use “</w:t>
      </w:r>
      <w:r w:rsidRPr="00FC3877">
        <w:rPr>
          <w:i/>
          <w:iCs/>
        </w:rPr>
        <w:t>et al</w:t>
      </w:r>
      <w:r w:rsidRPr="00FC3877">
        <w:t>.” Use a space after authors' initials. Papers</w:t>
      </w:r>
      <w:r>
        <w:rPr>
          <w:rFonts w:hint="eastAsia"/>
        </w:rPr>
        <w:t xml:space="preserve"> </w:t>
      </w:r>
      <w:r w:rsidRPr="00FC3877">
        <w:t>have been submitted for publication</w:t>
      </w:r>
      <w:r>
        <w:rPr>
          <w:rFonts w:hint="eastAsia"/>
        </w:rPr>
        <w:t xml:space="preserve"> or </w:t>
      </w:r>
      <w:r w:rsidRPr="00FC3877">
        <w:t>that have not been</w:t>
      </w:r>
      <w:r>
        <w:rPr>
          <w:rFonts w:hint="eastAsia"/>
        </w:rPr>
        <w:t xml:space="preserve"> accepted or</w:t>
      </w:r>
      <w:r w:rsidRPr="00FC3877">
        <w:t xml:space="preserve"> published should </w:t>
      </w:r>
      <w:r w:rsidR="003861AD">
        <w:t>not be</w:t>
      </w:r>
      <w:r>
        <w:rPr>
          <w:rFonts w:hint="eastAsia"/>
        </w:rPr>
        <w:t xml:space="preserve"> </w:t>
      </w:r>
      <w:r w:rsidRPr="00FC3877">
        <w:t xml:space="preserve">cited. Papers that have been accepted for publication, but not yet specified for an issue should </w:t>
      </w:r>
      <w:r>
        <w:t>be cited as “</w:t>
      </w:r>
      <w:r w:rsidR="009C6811">
        <w:t>In press</w:t>
      </w:r>
      <w:r>
        <w:t>” [</w:t>
      </w:r>
      <w:r>
        <w:rPr>
          <w:rFonts w:hint="eastAsia"/>
        </w:rPr>
        <w:t>5</w:t>
      </w:r>
      <w:r w:rsidRPr="00FC3877">
        <w:t xml:space="preserve">]. </w:t>
      </w:r>
      <w:r w:rsidR="008E187C" w:rsidRPr="00D40691">
        <w:t>The references are 5mm hanging indentation.</w:t>
      </w:r>
    </w:p>
    <w:p w:rsidR="00763D6D" w:rsidRPr="00E443D4" w:rsidRDefault="00763D6D" w:rsidP="00047A90">
      <w:pPr>
        <w:pStyle w:val="maintext"/>
        <w:rPr>
          <w:rFonts w:eastAsia="ＭＳ 明朝"/>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Paper Submission Method and Copyright</w:t>
      </w:r>
    </w:p>
    <w:p w:rsidR="00F02988" w:rsidRPr="00F02988" w:rsidRDefault="00F02988" w:rsidP="00F02988">
      <w:pPr>
        <w:rPr>
          <w:lang w:eastAsia="ja-JP"/>
        </w:rPr>
      </w:pPr>
    </w:p>
    <w:p w:rsidR="00763D6D" w:rsidRDefault="00763D6D" w:rsidP="00763D6D">
      <w:pPr>
        <w:pStyle w:val="Text"/>
        <w:ind w:firstLineChars="150" w:firstLine="300"/>
        <w:rPr>
          <w:lang w:eastAsia="ja-JP"/>
        </w:rPr>
      </w:pPr>
      <w:r>
        <w:rPr>
          <w:rFonts w:hint="eastAsia"/>
          <w:lang w:eastAsia="ja-JP"/>
        </w:rPr>
        <w:t xml:space="preserve">Please submit the paper online through paper submission menu given </w:t>
      </w:r>
      <w:r w:rsidR="002F15BD">
        <w:rPr>
          <w:noProof/>
          <w:lang w:eastAsia="ja-JP"/>
        </w:rPr>
        <w:t>o</w:t>
      </w:r>
      <w:r w:rsidRPr="002F15BD">
        <w:rPr>
          <w:rFonts w:hint="eastAsia"/>
          <w:noProof/>
          <w:lang w:eastAsia="ja-JP"/>
        </w:rPr>
        <w:t>n</w:t>
      </w:r>
      <w:r>
        <w:rPr>
          <w:rFonts w:hint="eastAsia"/>
          <w:lang w:eastAsia="ja-JP"/>
        </w:rPr>
        <w:t xml:space="preserve"> the webpage. Failure to submit online, send the paper by email </w:t>
      </w:r>
      <w:r>
        <w:rPr>
          <w:lang w:eastAsia="ja-JP"/>
        </w:rPr>
        <w:t>attachments</w:t>
      </w:r>
      <w:r w:rsidR="0012330E">
        <w:rPr>
          <w:rFonts w:hint="eastAsia"/>
          <w:lang w:eastAsia="ja-JP"/>
        </w:rPr>
        <w:t xml:space="preserve"> along </w:t>
      </w:r>
      <w:r>
        <w:rPr>
          <w:rFonts w:hint="eastAsia"/>
          <w:lang w:eastAsia="ja-JP"/>
        </w:rPr>
        <w:t xml:space="preserve">with copyright form.  </w:t>
      </w:r>
    </w:p>
    <w:p w:rsidR="00763D6D" w:rsidRDefault="00763D6D" w:rsidP="00763D6D">
      <w:pPr>
        <w:pStyle w:val="Text"/>
        <w:ind w:firstLine="0"/>
        <w:rPr>
          <w:lang w:eastAsia="ja-JP"/>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 xml:space="preserve">Naming of </w:t>
      </w:r>
      <w:r w:rsidRPr="00763D6D">
        <w:rPr>
          <w:caps w:val="0"/>
          <w:lang w:eastAsia="ja-JP"/>
        </w:rPr>
        <w:t>Files</w:t>
      </w:r>
    </w:p>
    <w:p w:rsidR="00F02988" w:rsidRPr="00F02988" w:rsidRDefault="00F02988" w:rsidP="00F02988">
      <w:pPr>
        <w:rPr>
          <w:lang w:eastAsia="ja-JP"/>
        </w:rPr>
      </w:pPr>
    </w:p>
    <w:p w:rsidR="00763D6D" w:rsidRDefault="002C551F" w:rsidP="00763D6D">
      <w:pPr>
        <w:pStyle w:val="Text"/>
        <w:ind w:firstLineChars="150" w:firstLine="300"/>
        <w:rPr>
          <w:lang w:eastAsia="ja-JP"/>
        </w:rPr>
      </w:pPr>
      <w:r>
        <w:rPr>
          <w:rFonts w:hint="eastAsia"/>
          <w:lang w:eastAsia="ja-JP"/>
        </w:rPr>
        <w:t xml:space="preserve">Each paper will be assigned a unique ID number (Paper ID number) upon </w:t>
      </w:r>
      <w:r w:rsidR="002F15BD">
        <w:rPr>
          <w:lang w:eastAsia="ja-JP"/>
        </w:rPr>
        <w:t xml:space="preserve">the </w:t>
      </w:r>
      <w:r w:rsidRPr="002F15BD">
        <w:rPr>
          <w:rFonts w:hint="eastAsia"/>
          <w:noProof/>
          <w:lang w:eastAsia="ja-JP"/>
        </w:rPr>
        <w:t>first</w:t>
      </w:r>
      <w:r>
        <w:rPr>
          <w:rFonts w:hint="eastAsia"/>
          <w:lang w:eastAsia="ja-JP"/>
        </w:rPr>
        <w:t xml:space="preserve"> submission of </w:t>
      </w:r>
      <w:r w:rsidR="002F15BD">
        <w:rPr>
          <w:lang w:eastAsia="ja-JP"/>
        </w:rPr>
        <w:t xml:space="preserve">the </w:t>
      </w:r>
      <w:r w:rsidRPr="002F15BD">
        <w:rPr>
          <w:rFonts w:hint="eastAsia"/>
          <w:noProof/>
          <w:lang w:eastAsia="ja-JP"/>
        </w:rPr>
        <w:t>abstract</w:t>
      </w:r>
      <w:r>
        <w:rPr>
          <w:rFonts w:hint="eastAsia"/>
          <w:lang w:eastAsia="ja-JP"/>
        </w:rPr>
        <w:t xml:space="preserve">. </w:t>
      </w:r>
      <w:r w:rsidR="00763D6D">
        <w:rPr>
          <w:lang w:eastAsia="ja-JP"/>
        </w:rPr>
        <w:t xml:space="preserve">Please submit </w:t>
      </w:r>
      <w:r w:rsidR="002F15BD">
        <w:rPr>
          <w:lang w:eastAsia="ja-JP"/>
        </w:rPr>
        <w:t xml:space="preserve">a </w:t>
      </w:r>
      <w:r w:rsidR="00763D6D" w:rsidRPr="002F15BD">
        <w:rPr>
          <w:noProof/>
          <w:lang w:eastAsia="ja-JP"/>
        </w:rPr>
        <w:t>full</w:t>
      </w:r>
      <w:r w:rsidR="00763D6D">
        <w:rPr>
          <w:lang w:eastAsia="ja-JP"/>
        </w:rPr>
        <w:t xml:space="preserve"> </w:t>
      </w:r>
      <w:r w:rsidR="0012330E">
        <w:rPr>
          <w:lang w:eastAsia="ja-JP"/>
        </w:rPr>
        <w:t xml:space="preserve">paper with your Paper-ID number. </w:t>
      </w:r>
      <w:r w:rsidR="00763D6D">
        <w:rPr>
          <w:lang w:eastAsia="ja-JP"/>
        </w:rPr>
        <w:t xml:space="preserve">Early submission of full paper would be highly appreciated. </w:t>
      </w:r>
      <w:r w:rsidR="002F15BD">
        <w:rPr>
          <w:noProof/>
          <w:lang w:eastAsia="ja-JP"/>
        </w:rPr>
        <w:t>The f</w:t>
      </w:r>
      <w:r w:rsidR="00763D6D" w:rsidRPr="002F15BD">
        <w:rPr>
          <w:noProof/>
          <w:lang w:eastAsia="ja-JP"/>
        </w:rPr>
        <w:t>ilename</w:t>
      </w:r>
      <w:r w:rsidR="00763D6D">
        <w:rPr>
          <w:lang w:eastAsia="ja-JP"/>
        </w:rPr>
        <w:t xml:space="preserve"> should be written in the following form.</w:t>
      </w:r>
    </w:p>
    <w:p w:rsidR="00763D6D" w:rsidRDefault="00763D6D" w:rsidP="00763D6D">
      <w:pPr>
        <w:pStyle w:val="Text"/>
        <w:rPr>
          <w:lang w:eastAsia="ja-JP"/>
        </w:rPr>
      </w:pPr>
    </w:p>
    <w:p w:rsidR="00763D6D" w:rsidRDefault="002F15BD" w:rsidP="002C551F">
      <w:pPr>
        <w:pStyle w:val="Text"/>
        <w:numPr>
          <w:ilvl w:val="0"/>
          <w:numId w:val="6"/>
        </w:numPr>
        <w:rPr>
          <w:lang w:eastAsia="ja-JP"/>
        </w:rPr>
      </w:pPr>
      <w:r>
        <w:rPr>
          <w:noProof/>
          <w:lang w:eastAsia="ja-JP"/>
        </w:rPr>
        <w:t>The f</w:t>
      </w:r>
      <w:r w:rsidR="00763D6D" w:rsidRPr="002F15BD">
        <w:rPr>
          <w:rFonts w:hint="eastAsia"/>
          <w:noProof/>
          <w:lang w:eastAsia="ja-JP"/>
        </w:rPr>
        <w:t>ilename</w:t>
      </w:r>
      <w:r w:rsidR="00763D6D">
        <w:rPr>
          <w:rFonts w:hint="eastAsia"/>
          <w:lang w:eastAsia="ja-JP"/>
        </w:rPr>
        <w:t xml:space="preserve"> of </w:t>
      </w:r>
      <w:r>
        <w:rPr>
          <w:lang w:eastAsia="ja-JP"/>
        </w:rPr>
        <w:t xml:space="preserve">the </w:t>
      </w:r>
      <w:r w:rsidR="00763D6D" w:rsidRPr="002F15BD">
        <w:rPr>
          <w:rFonts w:hint="eastAsia"/>
          <w:noProof/>
          <w:lang w:eastAsia="ja-JP"/>
        </w:rPr>
        <w:t>full</w:t>
      </w:r>
      <w:r w:rsidR="00763D6D">
        <w:rPr>
          <w:rFonts w:hint="eastAsia"/>
          <w:lang w:eastAsia="ja-JP"/>
        </w:rPr>
        <w:t xml:space="preserve"> paper</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sidR="00763D6D">
        <w:rPr>
          <w:rFonts w:hint="eastAsia"/>
          <w:lang w:eastAsia="ja-JP"/>
        </w:rPr>
        <w:t>your</w:t>
      </w:r>
      <w:r w:rsidR="00763D6D">
        <w:rPr>
          <w:lang w:eastAsia="ja-JP"/>
        </w:rPr>
        <w:t xml:space="preserve"> </w:t>
      </w:r>
      <w:r w:rsidR="00763D6D">
        <w:rPr>
          <w:rFonts w:hint="eastAsia"/>
          <w:lang w:eastAsia="ja-JP"/>
        </w:rPr>
        <w:t>n</w:t>
      </w:r>
      <w:r w:rsidR="00763D6D">
        <w:rPr>
          <w:lang w:eastAsia="ja-JP"/>
        </w:rPr>
        <w:t>ame</w:t>
      </w:r>
      <w:r w:rsidR="00E94B7C">
        <w:rPr>
          <w:lang w:eastAsia="ja-JP"/>
        </w:rPr>
        <w:t>-full paper</w:t>
      </w:r>
    </w:p>
    <w:p w:rsidR="00763D6D" w:rsidRDefault="00763D6D" w:rsidP="00763D6D">
      <w:pPr>
        <w:pStyle w:val="Text"/>
        <w:ind w:firstLine="0"/>
        <w:rPr>
          <w:lang w:eastAsia="ja-JP"/>
        </w:rPr>
      </w:pPr>
    </w:p>
    <w:p w:rsidR="00763D6D" w:rsidRDefault="002F15BD" w:rsidP="00763D6D">
      <w:pPr>
        <w:pStyle w:val="Text"/>
        <w:numPr>
          <w:ilvl w:val="0"/>
          <w:numId w:val="5"/>
        </w:numPr>
        <w:rPr>
          <w:lang w:eastAsia="ja-JP"/>
        </w:rPr>
      </w:pPr>
      <w:r>
        <w:rPr>
          <w:noProof/>
          <w:lang w:eastAsia="ja-JP"/>
        </w:rPr>
        <w:lastRenderedPageBreak/>
        <w:t>The f</w:t>
      </w:r>
      <w:r w:rsidR="00763D6D" w:rsidRPr="002F15BD">
        <w:rPr>
          <w:rFonts w:hint="eastAsia"/>
          <w:noProof/>
          <w:lang w:eastAsia="ja-JP"/>
        </w:rPr>
        <w:t>ilename</w:t>
      </w:r>
      <w:r w:rsidR="00763D6D">
        <w:rPr>
          <w:rFonts w:hint="eastAsia"/>
          <w:lang w:eastAsia="ja-JP"/>
        </w:rPr>
        <w:t xml:space="preserve"> of copyright form</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Pr>
          <w:rFonts w:hint="eastAsia"/>
          <w:lang w:eastAsia="ja-JP"/>
        </w:rPr>
        <w:t>Your</w:t>
      </w:r>
      <w:r>
        <w:rPr>
          <w:lang w:eastAsia="ja-JP"/>
        </w:rPr>
        <w:t xml:space="preserve"> Name-copyright</w:t>
      </w:r>
      <w:r w:rsidR="00E94B7C">
        <w:rPr>
          <w:lang w:eastAsia="ja-JP"/>
        </w:rPr>
        <w:t xml:space="preserve"> form</w:t>
      </w:r>
    </w:p>
    <w:p w:rsidR="008E187C" w:rsidRDefault="008E187C" w:rsidP="00047A90">
      <w:pPr>
        <w:pStyle w:val="2"/>
        <w:keepNext w:val="0"/>
        <w:widowControl w:val="0"/>
        <w:jc w:val="both"/>
        <w:rPr>
          <w:lang w:eastAsia="ja-JP"/>
        </w:rPr>
      </w:pPr>
    </w:p>
    <w:p w:rsidR="00047A90" w:rsidRPr="00047A90" w:rsidRDefault="00047A90" w:rsidP="00047A90">
      <w:pPr>
        <w:jc w:val="both"/>
        <w:rPr>
          <w:lang w:eastAsia="ja-JP"/>
        </w:rPr>
      </w:pPr>
      <w:r w:rsidRPr="00047A90">
        <w:rPr>
          <w:smallCaps/>
        </w:rPr>
        <w:t>CONCLUSION</w:t>
      </w:r>
      <w:r w:rsidR="002F15BD">
        <w:rPr>
          <w:smallCaps/>
        </w:rPr>
        <w:t>S</w:t>
      </w:r>
    </w:p>
    <w:p w:rsidR="00047A90" w:rsidRPr="00047A90" w:rsidRDefault="00047A90" w:rsidP="00047A90">
      <w:pPr>
        <w:jc w:val="both"/>
        <w:rPr>
          <w:lang w:eastAsia="ja-JP"/>
        </w:rPr>
      </w:pPr>
    </w:p>
    <w:p w:rsidR="00047A90" w:rsidRPr="00047A90" w:rsidRDefault="002F15BD" w:rsidP="00047A90">
      <w:pPr>
        <w:ind w:firstLineChars="200" w:firstLine="400"/>
        <w:jc w:val="both"/>
        <w:rPr>
          <w:b w:val="0"/>
          <w:lang w:eastAsia="ja-JP"/>
        </w:rPr>
      </w:pPr>
      <w:r>
        <w:rPr>
          <w:b w:val="0"/>
          <w:noProof/>
        </w:rPr>
        <w:t>The f</w:t>
      </w:r>
      <w:r w:rsidR="002C551F" w:rsidRPr="002F15BD">
        <w:rPr>
          <w:b w:val="0"/>
          <w:noProof/>
        </w:rPr>
        <w:t>ull</w:t>
      </w:r>
      <w:r w:rsidR="002C551F" w:rsidRPr="002C551F">
        <w:rPr>
          <w:b w:val="0"/>
        </w:rPr>
        <w:t xml:space="preserve"> paper must follow this pattern. This is important! Please </w:t>
      </w:r>
      <w:r w:rsidR="00E94B7C">
        <w:rPr>
          <w:b w:val="0"/>
        </w:rPr>
        <w:t>encourage</w:t>
      </w:r>
      <w:r w:rsidR="002C551F" w:rsidRPr="002C551F">
        <w:rPr>
          <w:b w:val="0"/>
        </w:rPr>
        <w:t xml:space="preserve"> others to submit in time. It is mandatory that author or coauthor must present the paper. For any unavoidable circumstances, if you cannot attend the conference, please let us know and we will publish your paper but no presentation slot will be on the </w:t>
      </w:r>
      <w:r w:rsidR="00E94B7C">
        <w:rPr>
          <w:b w:val="0"/>
        </w:rPr>
        <w:t>program</w:t>
      </w:r>
      <w:r w:rsidR="002C551F" w:rsidRPr="002C551F">
        <w:rPr>
          <w:b w:val="0"/>
        </w:rPr>
        <w:t>. We will send the proceedings to you after the conference by postal service.</w:t>
      </w:r>
      <w:r w:rsidR="002C551F">
        <w:rPr>
          <w:rFonts w:hint="eastAsia"/>
          <w:b w:val="0"/>
          <w:lang w:eastAsia="ja-JP"/>
        </w:rPr>
        <w:t xml:space="preserve"> </w:t>
      </w:r>
      <w:r w:rsidR="0012330E">
        <w:rPr>
          <w:b w:val="0"/>
        </w:rPr>
        <w:t>Selected papers from</w:t>
      </w:r>
      <w:r w:rsidR="00047A90" w:rsidRPr="00047A90">
        <w:rPr>
          <w:b w:val="0"/>
        </w:rPr>
        <w:t xml:space="preserve"> GEOMAT</w:t>
      </w:r>
      <w:r w:rsidR="00447452">
        <w:rPr>
          <w:rFonts w:hint="eastAsia"/>
          <w:b w:val="0"/>
          <w:lang w:eastAsia="ja-JP"/>
        </w:rPr>
        <w:t>E</w:t>
      </w:r>
      <w:r w:rsidR="00047A90" w:rsidRPr="00047A90">
        <w:rPr>
          <w:b w:val="0"/>
        </w:rPr>
        <w:t xml:space="preserve"> conference presentation will be reprinted in the journal </w:t>
      </w:r>
      <w:r w:rsidR="00047A90" w:rsidRPr="00047A90">
        <w:rPr>
          <w:rFonts w:hint="eastAsia"/>
          <w:b w:val="0"/>
          <w:lang w:eastAsia="ja-JP"/>
        </w:rPr>
        <w:t>with nominal</w:t>
      </w:r>
      <w:r w:rsidR="00047A90" w:rsidRPr="00047A90">
        <w:rPr>
          <w:b w:val="0"/>
        </w:rPr>
        <w:t xml:space="preserve"> charges based on</w:t>
      </w:r>
      <w:r w:rsidR="002C551F">
        <w:rPr>
          <w:b w:val="0"/>
        </w:rPr>
        <w:t xml:space="preserve"> the agreement of the authors. </w:t>
      </w:r>
      <w:r w:rsidR="00047A90" w:rsidRPr="00047A90">
        <w:rPr>
          <w:b w:val="0"/>
          <w:lang w:eastAsia="ja-JP"/>
        </w:rPr>
        <w:t>Accepted papers which were not presented in GEOMAT</w:t>
      </w:r>
      <w:r w:rsidR="002C551F">
        <w:rPr>
          <w:rFonts w:hint="eastAsia"/>
          <w:b w:val="0"/>
          <w:lang w:eastAsia="ja-JP"/>
        </w:rPr>
        <w:t>E</w:t>
      </w:r>
      <w:r w:rsidR="0012330E">
        <w:rPr>
          <w:b w:val="0"/>
          <w:lang w:eastAsia="ja-JP"/>
        </w:rPr>
        <w:t xml:space="preserve"> c</w:t>
      </w:r>
      <w:r w:rsidR="00047A90" w:rsidRPr="00047A90">
        <w:rPr>
          <w:b w:val="0"/>
          <w:lang w:eastAsia="ja-JP"/>
        </w:rPr>
        <w:t>onference need publication charges</w:t>
      </w:r>
      <w:r w:rsidR="00047A90">
        <w:rPr>
          <w:rFonts w:hint="eastAsia"/>
          <w:b w:val="0"/>
          <w:lang w:eastAsia="ja-JP"/>
        </w:rPr>
        <w:t xml:space="preserve"> </w:t>
      </w:r>
      <w:r w:rsidR="00047A90" w:rsidRPr="00047A90">
        <w:rPr>
          <w:rFonts w:hint="eastAsia"/>
          <w:b w:val="0"/>
          <w:lang w:eastAsia="ja-JP"/>
        </w:rPr>
        <w:t>indicated in the paper submission guidelines</w:t>
      </w:r>
      <w:r w:rsidR="00047A90" w:rsidRPr="00047A90">
        <w:rPr>
          <w:b w:val="0"/>
          <w:lang w:eastAsia="ja-JP"/>
        </w:rPr>
        <w:t>.</w:t>
      </w:r>
    </w:p>
    <w:p w:rsidR="00047A90" w:rsidRPr="00047A90" w:rsidRDefault="00047A90" w:rsidP="00047A90">
      <w:pPr>
        <w:rPr>
          <w:lang w:eastAsia="ja-JP"/>
        </w:rPr>
      </w:pPr>
    </w:p>
    <w:p w:rsidR="00FE0319" w:rsidRPr="00086F7A" w:rsidRDefault="00FE0319" w:rsidP="00086F7A">
      <w:pPr>
        <w:pStyle w:val="2"/>
        <w:keepNext w:val="0"/>
        <w:widowControl w:val="0"/>
        <w:jc w:val="both"/>
      </w:pPr>
      <w:r w:rsidRPr="002F15BD">
        <w:rPr>
          <w:noProof/>
        </w:rPr>
        <w:t>A</w:t>
      </w:r>
      <w:r w:rsidR="002F15BD">
        <w:rPr>
          <w:noProof/>
        </w:rPr>
        <w:t>cknowledgments</w:t>
      </w:r>
    </w:p>
    <w:p w:rsidR="00FE0319" w:rsidRDefault="00FE0319" w:rsidP="002A6CD1">
      <w:pPr>
        <w:pStyle w:val="maintext"/>
        <w:widowControl w:val="0"/>
        <w:spacing w:line="240" w:lineRule="auto"/>
      </w:pPr>
    </w:p>
    <w:p w:rsidR="00FE0319" w:rsidRDefault="004E3B03" w:rsidP="002A6CD1">
      <w:pPr>
        <w:pStyle w:val="maintext"/>
        <w:widowControl w:val="0"/>
        <w:spacing w:line="240" w:lineRule="auto"/>
      </w:pPr>
      <w:r w:rsidRPr="00E443D4">
        <w:rPr>
          <w:rFonts w:eastAsia="ＭＳ 明朝" w:hint="eastAsia"/>
        </w:rPr>
        <w:t>P</w:t>
      </w:r>
      <w:r w:rsidRPr="003D4EF2">
        <w:t xml:space="preserve">lease make sure you register before </w:t>
      </w:r>
      <w:r>
        <w:rPr>
          <w:rFonts w:hint="eastAsia"/>
        </w:rPr>
        <w:t>the registration deadline</w:t>
      </w:r>
      <w:r w:rsidRPr="003D4EF2">
        <w:t xml:space="preserve"> for your papers to be included in the proceedings</w:t>
      </w:r>
      <w:r>
        <w:rPr>
          <w:rFonts w:hint="eastAsia"/>
        </w:rPr>
        <w:t xml:space="preserve"> and to be </w:t>
      </w:r>
      <w:r w:rsidRPr="003D4EF2">
        <w:t xml:space="preserve">evaluated for </w:t>
      </w:r>
      <w:r>
        <w:rPr>
          <w:rFonts w:hint="eastAsia"/>
        </w:rPr>
        <w:t>conference</w:t>
      </w:r>
      <w:r>
        <w:t xml:space="preserve"> </w:t>
      </w:r>
      <w:r>
        <w:rPr>
          <w:rFonts w:hint="eastAsia"/>
        </w:rPr>
        <w:t>a</w:t>
      </w:r>
      <w:r w:rsidRPr="003D4EF2">
        <w:t xml:space="preserve">wards. This is strictly necessary for logistics and smooth operation of the conference. Those who register and make payment after </w:t>
      </w:r>
      <w:r>
        <w:rPr>
          <w:rFonts w:hint="eastAsia"/>
        </w:rPr>
        <w:t xml:space="preserve">the registration deadline </w:t>
      </w:r>
      <w:r w:rsidRPr="003D4EF2">
        <w:t>will not be guaranteed that their papers are included in the proceedings</w:t>
      </w:r>
      <w:r>
        <w:rPr>
          <w:rFonts w:hint="eastAsia"/>
        </w:rPr>
        <w:t xml:space="preserve">. </w:t>
      </w:r>
      <w:r w:rsidRPr="00FC3877">
        <w:t>Try to follow the reference style below.</w:t>
      </w:r>
    </w:p>
    <w:p w:rsidR="00FE0319" w:rsidRDefault="001B4DB6" w:rsidP="002A6CD1">
      <w:pPr>
        <w:pStyle w:val="2"/>
        <w:keepNext w:val="0"/>
        <w:widowControl w:val="0"/>
      </w:pPr>
      <w:r>
        <w:rPr>
          <w:noProof/>
          <w:lang w:eastAsia="ja-JP"/>
        </w:rPr>
        <mc:AlternateContent>
          <mc:Choice Requires="wps">
            <w:drawing>
              <wp:anchor distT="45720" distB="45720" distL="114300" distR="114300" simplePos="0" relativeHeight="251659264" behindDoc="0" locked="0" layoutInCell="1" allowOverlap="1" wp14:anchorId="0997F3C5" wp14:editId="256F8045">
                <wp:simplePos x="0" y="0"/>
                <wp:positionH relativeFrom="margin">
                  <wp:align>center</wp:align>
                </wp:positionH>
                <wp:positionV relativeFrom="paragraph">
                  <wp:posOffset>294005</wp:posOffset>
                </wp:positionV>
                <wp:extent cx="5781675" cy="1404620"/>
                <wp:effectExtent l="0" t="0" r="28575"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w:pict>
              <v:shapetype w14:anchorId="0997F3C5" id="_x0000_t202" coordsize="21600,21600" o:spt="202" path="m,l,21600r21600,l21600,xe">
                <v:stroke joinstyle="miter"/>
                <v:path gradientshapeok="t" o:connecttype="rect"/>
              </v:shapetype>
              <v:shape id="テキスト ボックス 2" o:spid="_x0000_s1026" type="#_x0000_t202" style="position:absolute;margin-left:0;margin-top:23.15pt;width:455.2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">
                <v:textbox style="mso-fit-shape-to-text:t">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v:textbox>
                <w10:wrap type="square" anchorx="margin"/>
              </v:shape>
            </w:pict>
          </mc:Fallback>
        </mc:AlternateContent>
      </w:r>
    </w:p>
    <w:p w:rsidR="002056F1" w:rsidRDefault="002056F1" w:rsidP="00086F7A">
      <w:pPr>
        <w:pStyle w:val="2"/>
        <w:keepNext w:val="0"/>
        <w:widowControl w:val="0"/>
        <w:jc w:val="both"/>
      </w:pPr>
      <w:r>
        <w:lastRenderedPageBreak/>
        <w:t>reference</w:t>
      </w:r>
      <w:r w:rsidR="00CB658F">
        <w:t>S</w:t>
      </w:r>
    </w:p>
    <w:p w:rsidR="002056F1" w:rsidRDefault="002056F1" w:rsidP="002A6CD1">
      <w:pPr>
        <w:widowControl w:val="0"/>
      </w:pP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Moghal A. A. B., Dafalla M. A., Elkady T. Y., and Al-Shamrani M.A., Lime Leachability Studies on Stabilized Expansive Semi-Arid Soil.</w:t>
      </w:r>
      <w:r w:rsidRPr="00714456">
        <w:rPr>
          <w:rtl/>
        </w:rPr>
        <w:t>‏</w:t>
      </w:r>
      <w:r w:rsidRPr="00714456">
        <w:t xml:space="preserve"> International Journal of GEOMATE, Vol. 9, Issue 18,  2015, pp.1467-1471.</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Awal A.S.M.A, Hossein</w:t>
      </w:r>
      <w:r>
        <w:t xml:space="preserve">i </w:t>
      </w:r>
      <w:r w:rsidRPr="00714456">
        <w:t>H. and Hossain M.Z., Strength, Modulus of Elasticity and Shrinkage Behaviour of Concrete Containing Waste Carpet Fiber, International Journal of GEOMATE, Vol. 9, Issue 17, 2015, pp. 1441-1446.</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rFonts w:hint="eastAsia"/>
          <w:b w:val="0"/>
          <w:lang w:eastAsia="ja-JP"/>
        </w:rPr>
        <w:t>Hossain M</w:t>
      </w:r>
      <w:r w:rsidRPr="00714456">
        <w:rPr>
          <w:b w:val="0"/>
          <w:lang w:eastAsia="ja-JP"/>
        </w:rPr>
        <w:t>.</w:t>
      </w:r>
      <w:r w:rsidRPr="00714456">
        <w:rPr>
          <w:rFonts w:hint="eastAsia"/>
          <w:b w:val="0"/>
          <w:lang w:eastAsia="ja-JP"/>
        </w:rPr>
        <w:t>Z</w:t>
      </w:r>
      <w:r w:rsidRPr="00714456">
        <w:rPr>
          <w:b w:val="0"/>
          <w:lang w:eastAsia="ja-JP"/>
        </w:rPr>
        <w:t>.</w:t>
      </w:r>
      <w:r w:rsidRPr="00714456">
        <w:rPr>
          <w:b w:val="0"/>
        </w:rPr>
        <w:t xml:space="preserve">, For Chapter in a Book, </w:t>
      </w:r>
      <w:r w:rsidRPr="00714456">
        <w:rPr>
          <w:b w:val="0"/>
        </w:rPr>
        <w:tab/>
      </w:r>
      <w:r w:rsidRPr="00714456">
        <w:rPr>
          <w:rFonts w:hint="eastAsia"/>
          <w:b w:val="0"/>
          <w:lang w:eastAsia="ja-JP"/>
        </w:rPr>
        <w:t xml:space="preserve">Soil </w:t>
      </w:r>
      <w:r w:rsidRPr="002F15BD">
        <w:rPr>
          <w:rFonts w:hint="eastAsia"/>
          <w:b w:val="0"/>
          <w:noProof/>
          <w:lang w:eastAsia="ja-JP"/>
        </w:rPr>
        <w:t>Mech</w:t>
      </w:r>
      <w:r w:rsidR="002F15BD">
        <w:rPr>
          <w:b w:val="0"/>
          <w:noProof/>
          <w:lang w:eastAsia="ja-JP"/>
        </w:rPr>
        <w:t>an</w:t>
      </w:r>
      <w:r w:rsidRPr="002F15BD">
        <w:rPr>
          <w:rFonts w:hint="eastAsia"/>
          <w:b w:val="0"/>
          <w:noProof/>
          <w:lang w:eastAsia="ja-JP"/>
        </w:rPr>
        <w:t>ics</w:t>
      </w:r>
      <w:r w:rsidRPr="00714456">
        <w:rPr>
          <w:b w:val="0"/>
        </w:rPr>
        <w:t xml:space="preserve">, 4th ed. Vol. 2, </w:t>
      </w:r>
      <w:r w:rsidRPr="00714456">
        <w:rPr>
          <w:rFonts w:hint="eastAsia"/>
          <w:b w:val="0"/>
          <w:lang w:eastAsia="ja-JP"/>
        </w:rPr>
        <w:t>Sakai</w:t>
      </w:r>
      <w:r w:rsidRPr="00714456">
        <w:rPr>
          <w:b w:val="0"/>
        </w:rPr>
        <w:t xml:space="preserve">, Ed.  </w:t>
      </w:r>
      <w:r w:rsidRPr="00714456">
        <w:rPr>
          <w:rFonts w:hint="eastAsia"/>
          <w:b w:val="0"/>
          <w:lang w:eastAsia="ja-JP"/>
        </w:rPr>
        <w:t>Sankeisha</w:t>
      </w:r>
      <w:r w:rsidRPr="00714456">
        <w:rPr>
          <w:b w:val="0"/>
        </w:rPr>
        <w:t xml:space="preserve"> Publisher’s Name, Year, pp. 11–60.</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b w:val="0"/>
        </w:rPr>
        <w:t>Author</w:t>
      </w:r>
      <w:r w:rsidRPr="00714456">
        <w:rPr>
          <w:rFonts w:hint="eastAsia"/>
          <w:b w:val="0"/>
          <w:lang w:eastAsia="ja-JP"/>
        </w:rPr>
        <w:t xml:space="preserve"> H</w:t>
      </w:r>
      <w:r w:rsidRPr="00714456">
        <w:rPr>
          <w:b w:val="0"/>
          <w:lang w:eastAsia="ja-JP"/>
        </w:rPr>
        <w:t>.</w:t>
      </w:r>
      <w:r w:rsidRPr="00714456">
        <w:rPr>
          <w:b w:val="0"/>
        </w:rPr>
        <w:t xml:space="preserve">, </w:t>
      </w:r>
      <w:r w:rsidRPr="00714456">
        <w:rPr>
          <w:b w:val="0"/>
          <w:iCs/>
        </w:rPr>
        <w:t>A Book</w:t>
      </w:r>
      <w:r w:rsidRPr="00714456">
        <w:rPr>
          <w:b w:val="0"/>
        </w:rPr>
        <w:t xml:space="preserve"> New York Publisher, Year, pp.1-200.</w:t>
      </w:r>
    </w:p>
    <w:p w:rsidR="001B4DB6" w:rsidRPr="00714456" w:rsidRDefault="001B4DB6" w:rsidP="001B4DB6">
      <w:pPr>
        <w:pStyle w:val="References"/>
        <w:numPr>
          <w:ilvl w:val="0"/>
          <w:numId w:val="3"/>
        </w:numPr>
        <w:autoSpaceDE w:val="0"/>
        <w:autoSpaceDN w:val="0"/>
        <w:spacing w:line="240" w:lineRule="auto"/>
        <w:ind w:left="284" w:hanging="284"/>
      </w:pPr>
      <w:r w:rsidRPr="00714456">
        <w:t>Annnn</w:t>
      </w:r>
      <w:r w:rsidRPr="00714456">
        <w:rPr>
          <w:rFonts w:hint="eastAsia"/>
        </w:rPr>
        <w:t xml:space="preserve"> B</w:t>
      </w:r>
      <w:r w:rsidRPr="00714456">
        <w:t xml:space="preserve">., Unpublished Work </w:t>
      </w:r>
      <w:r w:rsidRPr="00714456">
        <w:rPr>
          <w:rFonts w:hint="eastAsia"/>
        </w:rPr>
        <w:t xml:space="preserve">but </w:t>
      </w:r>
      <w:r w:rsidRPr="00714456">
        <w:t>Accepted,</w:t>
      </w:r>
      <w:r w:rsidRPr="00714456">
        <w:rPr>
          <w:rFonts w:hint="eastAsia"/>
        </w:rPr>
        <w:t xml:space="preserve"> </w:t>
      </w:r>
      <w:r w:rsidRPr="00714456">
        <w:t xml:space="preserve">Vol., Issue, </w:t>
      </w:r>
      <w:r w:rsidRPr="00714456">
        <w:rPr>
          <w:rFonts w:hint="eastAsia"/>
        </w:rPr>
        <w:t>Year</w:t>
      </w:r>
      <w:r w:rsidRPr="00714456">
        <w:t xml:space="preserve">. </w:t>
      </w:r>
    </w:p>
    <w:p w:rsidR="001B4DB6" w:rsidRPr="00714456" w:rsidRDefault="001B4DB6" w:rsidP="001B4DB6">
      <w:pPr>
        <w:pStyle w:val="References"/>
        <w:numPr>
          <w:ilvl w:val="0"/>
          <w:numId w:val="3"/>
        </w:numPr>
        <w:autoSpaceDE w:val="0"/>
        <w:autoSpaceDN w:val="0"/>
        <w:spacing w:line="240" w:lineRule="auto"/>
        <w:ind w:left="284" w:hanging="284"/>
      </w:pPr>
      <w:r w:rsidRPr="00714456">
        <w:rPr>
          <w:rFonts w:hint="eastAsia"/>
        </w:rPr>
        <w:t>Kimura S</w:t>
      </w:r>
      <w:r w:rsidRPr="00714456">
        <w:t>., Journal Paper Title,</w:t>
      </w:r>
      <w:r w:rsidRPr="00714456">
        <w:rPr>
          <w:rFonts w:hint="eastAsia"/>
        </w:rPr>
        <w:t xml:space="preserve"> </w:t>
      </w:r>
      <w:r w:rsidRPr="00714456">
        <w:rPr>
          <w:iCs/>
        </w:rPr>
        <w:t xml:space="preserve">J. of Computer </w:t>
      </w:r>
      <w:r w:rsidRPr="00714456">
        <w:rPr>
          <w:rFonts w:hint="eastAsia"/>
          <w:iCs/>
        </w:rPr>
        <w:t>Science</w:t>
      </w:r>
      <w:r w:rsidRPr="00714456">
        <w:t>, Vol. 1, Issue 2, 1987, pp. 23-49.</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rPr>
          <w:rFonts w:hint="eastAsia"/>
        </w:rPr>
        <w:t>Islam M</w:t>
      </w:r>
      <w:r w:rsidRPr="00714456">
        <w:t>.</w:t>
      </w:r>
      <w:r w:rsidRPr="00714456">
        <w:rPr>
          <w:rFonts w:hint="eastAsia"/>
        </w:rPr>
        <w:t>R</w:t>
      </w:r>
      <w:r w:rsidRPr="00714456">
        <w:t xml:space="preserve">., Conference proceedings, in </w:t>
      </w:r>
      <w:r w:rsidRPr="00714456">
        <w:rPr>
          <w:iCs/>
        </w:rPr>
        <w:t xml:space="preserve">Proc. 2nd Int. Conf. on </w:t>
      </w:r>
      <w:r w:rsidRPr="00714456">
        <w:rPr>
          <w:rFonts w:hint="eastAsia"/>
          <w:iCs/>
        </w:rPr>
        <w:t>GEOMAT</w:t>
      </w:r>
      <w:r w:rsidRPr="00714456">
        <w:rPr>
          <w:iCs/>
        </w:rPr>
        <w:t>E</w:t>
      </w:r>
      <w:r w:rsidRPr="00714456">
        <w:t>, 20</w:t>
      </w:r>
      <w:r w:rsidRPr="00714456">
        <w:rPr>
          <w:rFonts w:hint="eastAsia"/>
        </w:rPr>
        <w:t>11</w:t>
      </w:r>
      <w:r w:rsidRPr="00714456">
        <w:t>, pp. 8-13.</w:t>
      </w:r>
    </w:p>
    <w:p w:rsidR="001B4DB6" w:rsidRPr="00714456" w:rsidRDefault="001B4DB6" w:rsidP="001B4DB6">
      <w:pPr>
        <w:pStyle w:val="References"/>
        <w:widowControl w:val="0"/>
        <w:numPr>
          <w:ilvl w:val="0"/>
          <w:numId w:val="3"/>
        </w:numPr>
        <w:autoSpaceDE w:val="0"/>
        <w:autoSpaceDN w:val="0"/>
        <w:spacing w:line="240" w:lineRule="auto"/>
      </w:pPr>
      <w:r w:rsidRPr="00714456">
        <w:t>Hossain M.Z.</w:t>
      </w:r>
      <w:r w:rsidRPr="00714456">
        <w:rPr>
          <w:rFonts w:eastAsiaTheme="minorEastAsia"/>
        </w:rPr>
        <w:t xml:space="preserve"> and </w:t>
      </w:r>
      <w:r w:rsidRPr="00714456">
        <w:t>Awal A.S.M.A., Experimental Validation of a Theoretical Model for Flexural Modulus of Elasticity of Thin Cement Composite, Const. Build. Mat., Vol.25, No.3, 2011, pp.1460-1465.</w:t>
      </w:r>
    </w:p>
    <w:p w:rsidR="005F54D5" w:rsidRDefault="005F54D5" w:rsidP="005F54D5">
      <w:pPr>
        <w:jc w:val="both"/>
        <w:rPr>
          <w:sz w:val="16"/>
          <w:szCs w:val="16"/>
          <w:lang w:eastAsia="ja-JP"/>
        </w:rPr>
      </w:pPr>
    </w:p>
    <w:p w:rsidR="005F54D5" w:rsidRDefault="005F54D5" w:rsidP="005F54D5">
      <w:pPr>
        <w:jc w:val="both"/>
        <w:rPr>
          <w:sz w:val="16"/>
          <w:szCs w:val="16"/>
          <w:lang w:eastAsia="ja-JP"/>
        </w:rPr>
      </w:pPr>
    </w:p>
    <w:p w:rsidR="006A7E54" w:rsidRDefault="006A7E54" w:rsidP="002A6CD1">
      <w:pPr>
        <w:pStyle w:val="Reference"/>
        <w:widowControl w:val="0"/>
      </w:pPr>
    </w:p>
    <w:p w:rsidR="0036453F" w:rsidRDefault="0036453F" w:rsidP="002A6CD1">
      <w:pPr>
        <w:pStyle w:val="Reference"/>
        <w:widowControl w:val="0"/>
        <w:sectPr w:rsidR="0036453F" w:rsidSect="00AC235E">
          <w:type w:val="continuous"/>
          <w:pgSz w:w="11907" w:h="16840" w:code="9"/>
          <w:pgMar w:top="1701" w:right="1418" w:bottom="1418" w:left="1418" w:header="567" w:footer="709" w:gutter="0"/>
          <w:cols w:num="2" w:space="567"/>
          <w:docGrid w:linePitch="360"/>
        </w:sectPr>
      </w:pPr>
    </w:p>
    <w:p w:rsidR="006A7E54" w:rsidRPr="002056F1" w:rsidRDefault="006A7E54" w:rsidP="002A6CD1">
      <w:pPr>
        <w:pStyle w:val="Reference"/>
        <w:widowControl w:val="0"/>
      </w:pPr>
    </w:p>
    <w:sectPr w:rsidR="006A7E54" w:rsidRPr="002056F1" w:rsidSect="006A7E54">
      <w:type w:val="continuous"/>
      <w:pgSz w:w="11907" w:h="16840" w:code="9"/>
      <w:pgMar w:top="1701" w:right="1418" w:bottom="1418" w:left="1418"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01BA" w:rsidRDefault="00A801BA" w:rsidP="00EE26FE">
      <w:r>
        <w:separator/>
      </w:r>
    </w:p>
  </w:endnote>
  <w:endnote w:type="continuationSeparator" w:id="0">
    <w:p w:rsidR="00A801BA" w:rsidRDefault="00A801BA" w:rsidP="00EE2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08C" w:rsidRPr="00AE608C" w:rsidRDefault="00AE608C">
    <w:pPr>
      <w:pStyle w:val="a9"/>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rsidR="00AE608C" w:rsidRDefault="00AE608C">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555CE1" w:rsidRPr="00555CE1">
      <w:rPr>
        <w:b w:val="0"/>
        <w:noProof/>
        <w:lang w:val="ja-JP" w:eastAsia="ja-JP"/>
      </w:rPr>
      <w:t>3</w:t>
    </w:r>
    <w:r w:rsidRPr="005F54D5">
      <w:rPr>
        <w:b w:val="0"/>
      </w:rPr>
      <w:fldChar w:fldCharType="end"/>
    </w:r>
  </w:p>
  <w:p w:rsidR="00AE608C" w:rsidRPr="005F54D5" w:rsidRDefault="00AE608C" w:rsidP="005F54D5">
    <w:pPr>
      <w:pStyle w:val="a9"/>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555CE1" w:rsidRPr="00555CE1">
      <w:rPr>
        <w:b w:val="0"/>
        <w:noProof/>
        <w:lang w:val="ja-JP" w:eastAsia="ja-JP"/>
      </w:rPr>
      <w:t>1</w:t>
    </w:r>
    <w:r w:rsidRPr="005F54D5">
      <w:rPr>
        <w:b w:val="0"/>
      </w:rPr>
      <w:fldChar w:fldCharType="end"/>
    </w:r>
  </w:p>
  <w:p w:rsidR="005F54D5" w:rsidRPr="005F54D5" w:rsidRDefault="005F54D5" w:rsidP="005F54D5">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01BA" w:rsidRDefault="00A801BA" w:rsidP="00EE26FE">
      <w:r>
        <w:separator/>
      </w:r>
    </w:p>
  </w:footnote>
  <w:footnote w:type="continuationSeparator" w:id="0">
    <w:p w:rsidR="00A801BA" w:rsidRDefault="00A801BA" w:rsidP="00EE26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Pr="00187E3A" w:rsidRDefault="003111F8" w:rsidP="003111F8">
    <w:pPr>
      <w:ind w:right="360"/>
      <w:rPr>
        <w:b w:val="0"/>
        <w:lang w:eastAsia="ja-JP"/>
      </w:rPr>
    </w:pPr>
    <w:r>
      <w:rPr>
        <w:b w:val="0"/>
        <w:i/>
        <w:lang w:eastAsia="ja-JP"/>
      </w:rPr>
      <w:t>SEE</w:t>
    </w:r>
    <w:r w:rsidR="002D6B23">
      <w:rPr>
        <w:b w:val="0"/>
        <w:i/>
        <w:lang w:eastAsia="ja-JP"/>
      </w:rPr>
      <w:t>-Mie, Japan</w:t>
    </w:r>
    <w:r w:rsidR="00337A9E" w:rsidRPr="00337A9E">
      <w:rPr>
        <w:b w:val="0"/>
        <w:i/>
        <w:lang w:eastAsia="ja-JP"/>
      </w:rPr>
      <w:t>, Nov.1</w:t>
    </w:r>
    <w:r w:rsidR="007C126D">
      <w:rPr>
        <w:b w:val="0"/>
        <w:i/>
        <w:lang w:eastAsia="ja-JP"/>
      </w:rPr>
      <w:t>0-12</w:t>
    </w:r>
    <w:r w:rsidR="005C5AC1">
      <w:rPr>
        <w:b w:val="0"/>
        <w:i/>
        <w:lang w:eastAsia="ja-JP"/>
      </w:rPr>
      <w:t>, 202</w:t>
    </w:r>
    <w:r w:rsidR="002D6B23">
      <w:rPr>
        <w:b w:val="0"/>
        <w:i/>
        <w:lang w:eastAsia="ja-JP"/>
      </w:rPr>
      <w:t>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Default="00E15F8A">
    <w:pPr>
      <w:pStyle w:val="a7"/>
    </w:pPr>
    <w:r>
      <w:rPr>
        <w:noProof/>
        <w:lang w:eastAsia="ja-JP"/>
      </w:rPr>
      <mc:AlternateContent>
        <mc:Choice Requires="wps">
          <w:drawing>
            <wp:anchor distT="0" distB="0" distL="114300" distR="114300" simplePos="0" relativeHeight="251657728" behindDoc="0" locked="0" layoutInCell="1" allowOverlap="1">
              <wp:simplePos x="0" y="0"/>
              <wp:positionH relativeFrom="column">
                <wp:posOffset>-153035</wp:posOffset>
              </wp:positionH>
              <wp:positionV relativeFrom="paragraph">
                <wp:posOffset>20955</wp:posOffset>
              </wp:positionV>
              <wp:extent cx="6282055" cy="442595"/>
              <wp:effectExtent l="0" t="0" r="23495" b="14605"/>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442595"/>
                      </a:xfrm>
                      <a:prstGeom prst="rect">
                        <a:avLst/>
                      </a:prstGeom>
                      <a:solidFill>
                        <a:srgbClr val="FFFFFF"/>
                      </a:solidFill>
                      <a:ln w="9525">
                        <a:solidFill>
                          <a:srgbClr val="FFFFFF"/>
                        </a:solidFill>
                        <a:miter lim="800000"/>
                        <a:headEnd/>
                        <a:tailEnd/>
                      </a:ln>
                    </wps:spPr>
                    <wps:txbx>
                      <w:txbxContent>
                        <w:p w:rsidR="00C41D4E" w:rsidRDefault="002D6B23" w:rsidP="007C126D">
                          <w:pPr>
                            <w:wordWrap w:val="0"/>
                            <w:ind w:right="371"/>
                            <w:jc w:val="right"/>
                            <w:rPr>
                              <w:i/>
                              <w:sz w:val="18"/>
                              <w:szCs w:val="18"/>
                              <w:lang w:eastAsia="ja-JP"/>
                            </w:rPr>
                          </w:pPr>
                          <w:r>
                            <w:rPr>
                              <w:rFonts w:hint="eastAsia"/>
                              <w:i/>
                              <w:sz w:val="18"/>
                              <w:szCs w:val="18"/>
                              <w:lang w:eastAsia="ja-JP"/>
                            </w:rPr>
                            <w:t>8</w:t>
                          </w:r>
                          <w:r w:rsidR="007C126D" w:rsidRPr="007C126D">
                            <w:rPr>
                              <w:i/>
                              <w:sz w:val="18"/>
                              <w:szCs w:val="18"/>
                              <w:vertAlign w:val="superscript"/>
                              <w:lang w:eastAsia="ja-JP"/>
                            </w:rPr>
                            <w:t>th</w:t>
                          </w:r>
                          <w:r w:rsidR="007C126D">
                            <w:rPr>
                              <w:i/>
                              <w:sz w:val="18"/>
                              <w:szCs w:val="18"/>
                              <w:lang w:eastAsia="ja-JP"/>
                            </w:rPr>
                            <w:t xml:space="preserve"> </w:t>
                          </w:r>
                          <w:r w:rsidR="001E6073">
                            <w:rPr>
                              <w:i/>
                              <w:sz w:val="18"/>
                              <w:szCs w:val="18"/>
                              <w:lang w:eastAsia="ja-JP"/>
                            </w:rPr>
                            <w:t xml:space="preserve">Int. Conf. </w:t>
                          </w:r>
                          <w:r w:rsidR="00C41D4E">
                            <w:rPr>
                              <w:i/>
                              <w:sz w:val="18"/>
                              <w:szCs w:val="18"/>
                              <w:lang w:eastAsia="ja-JP"/>
                            </w:rPr>
                            <w:t xml:space="preserve"> on S</w:t>
                          </w:r>
                          <w:r w:rsidR="00A34046">
                            <w:rPr>
                              <w:i/>
                              <w:sz w:val="18"/>
                              <w:szCs w:val="18"/>
                              <w:lang w:eastAsia="ja-JP"/>
                            </w:rPr>
                            <w:t>tructure</w:t>
                          </w:r>
                          <w:r w:rsidR="00C41D4E">
                            <w:rPr>
                              <w:i/>
                              <w:sz w:val="18"/>
                              <w:szCs w:val="18"/>
                              <w:lang w:eastAsia="ja-JP"/>
                            </w:rPr>
                            <w:t>, Engineering &amp; Environment</w:t>
                          </w:r>
                          <w:r w:rsidR="00BC3B53">
                            <w:rPr>
                              <w:i/>
                              <w:sz w:val="18"/>
                              <w:szCs w:val="18"/>
                              <w:lang w:eastAsia="ja-JP"/>
                            </w:rPr>
                            <w:t xml:space="preserve"> (SEE)</w:t>
                          </w:r>
                          <w:r w:rsidR="00C41D4E">
                            <w:rPr>
                              <w:i/>
                              <w:sz w:val="18"/>
                              <w:szCs w:val="18"/>
                              <w:lang w:eastAsia="ja-JP"/>
                            </w:rPr>
                            <w:t>,</w:t>
                          </w:r>
                        </w:p>
                        <w:p w:rsidR="00764342" w:rsidRPr="00764342" w:rsidRDefault="002D6B23" w:rsidP="007C126D">
                          <w:pPr>
                            <w:wordWrap w:val="0"/>
                            <w:ind w:right="371"/>
                            <w:jc w:val="right"/>
                            <w:rPr>
                              <w:i/>
                              <w:sz w:val="18"/>
                              <w:szCs w:val="18"/>
                              <w:lang w:eastAsia="ja-JP"/>
                            </w:rPr>
                          </w:pPr>
                          <w:r>
                            <w:rPr>
                              <w:i/>
                              <w:sz w:val="18"/>
                              <w:szCs w:val="18"/>
                              <w:lang w:eastAsia="ja-JP"/>
                            </w:rPr>
                            <w:t>Mie, Japan</w:t>
                          </w:r>
                          <w:r w:rsidR="00A34046">
                            <w:rPr>
                              <w:i/>
                              <w:sz w:val="18"/>
                              <w:szCs w:val="18"/>
                              <w:lang w:eastAsia="ja-JP"/>
                            </w:rPr>
                            <w:t xml:space="preserve">, </w:t>
                          </w:r>
                          <w:r w:rsidR="006D2B2D">
                            <w:rPr>
                              <w:i/>
                              <w:sz w:val="18"/>
                              <w:szCs w:val="18"/>
                              <w:lang w:eastAsia="ja-JP"/>
                            </w:rPr>
                            <w:t>Nov.</w:t>
                          </w:r>
                          <w:r>
                            <w:rPr>
                              <w:i/>
                              <w:sz w:val="18"/>
                              <w:szCs w:val="18"/>
                              <w:lang w:eastAsia="ja-JP"/>
                            </w:rPr>
                            <w:t>10-12, 202</w:t>
                          </w:r>
                          <w:r w:rsidR="00555CE1">
                            <w:rPr>
                              <w:i/>
                              <w:sz w:val="18"/>
                              <w:szCs w:val="18"/>
                              <w:lang w:eastAsia="ja-JP"/>
                            </w:rPr>
                            <w:t>2</w:t>
                          </w:r>
                          <w:r w:rsidR="001343BF" w:rsidRPr="00E936E8">
                            <w:rPr>
                              <w:rFonts w:hint="eastAsia"/>
                              <w:i/>
                              <w:sz w:val="18"/>
                              <w:szCs w:val="18"/>
                              <w:lang w:eastAsia="ja-JP"/>
                            </w:rPr>
                            <w:t xml:space="preserve">, </w:t>
                          </w:r>
                          <w:r w:rsidR="001343BF" w:rsidRPr="00E936E8">
                            <w:rPr>
                              <w:i/>
                              <w:sz w:val="18"/>
                              <w:szCs w:val="18"/>
                              <w:lang w:eastAsia="ja-JP"/>
                            </w:rPr>
                            <w:t xml:space="preserve">ISBN: </w:t>
                          </w:r>
                          <w:r w:rsidR="00A34046" w:rsidRPr="00A34046">
                            <w:rPr>
                              <w:i/>
                              <w:sz w:val="18"/>
                              <w:szCs w:val="18"/>
                              <w:lang w:eastAsia="ja-JP"/>
                            </w:rPr>
                            <w:t>978-4-9091060</w:t>
                          </w:r>
                          <w:r>
                            <w:rPr>
                              <w:i/>
                              <w:sz w:val="18"/>
                              <w:szCs w:val="18"/>
                              <w:lang w:eastAsia="ja-JP"/>
                            </w:rPr>
                            <w:t>94</w:t>
                          </w:r>
                          <w:r w:rsidR="00A34046" w:rsidRPr="00A34046">
                            <w:rPr>
                              <w:i/>
                              <w:sz w:val="18"/>
                              <w:szCs w:val="18"/>
                              <w:lang w:eastAsia="ja-JP"/>
                            </w:rPr>
                            <w:t xml:space="preserve"> C3051</w:t>
                          </w:r>
                        </w:p>
                        <w:p w:rsidR="00187E3A" w:rsidRPr="00187E3A" w:rsidRDefault="00187E3A" w:rsidP="005C5AC1">
                          <w:pPr>
                            <w:ind w:right="371"/>
                            <w:jc w:val="both"/>
                            <w:rPr>
                              <w:b w:val="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2.05pt;margin-top:1.65pt;width:494.65pt;height:34.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" strokecolor="white">
              <v:textbox>
                <w:txbxContent>
                  <w:p w:rsidR="00C41D4E" w:rsidRDefault="002D6B23" w:rsidP="007C126D">
                    <w:pPr>
                      <w:wordWrap w:val="0"/>
                      <w:ind w:right="371"/>
                      <w:jc w:val="right"/>
                      <w:rPr>
                        <w:i/>
                        <w:sz w:val="18"/>
                        <w:szCs w:val="18"/>
                        <w:lang w:eastAsia="ja-JP"/>
                      </w:rPr>
                    </w:pPr>
                    <w:r>
                      <w:rPr>
                        <w:rFonts w:hint="eastAsia"/>
                        <w:i/>
                        <w:sz w:val="18"/>
                        <w:szCs w:val="18"/>
                        <w:lang w:eastAsia="ja-JP"/>
                      </w:rPr>
                      <w:t>8</w:t>
                    </w:r>
                    <w:r w:rsidR="007C126D" w:rsidRPr="007C126D">
                      <w:rPr>
                        <w:i/>
                        <w:sz w:val="18"/>
                        <w:szCs w:val="18"/>
                        <w:vertAlign w:val="superscript"/>
                        <w:lang w:eastAsia="ja-JP"/>
                      </w:rPr>
                      <w:t>th</w:t>
                    </w:r>
                    <w:r w:rsidR="007C126D">
                      <w:rPr>
                        <w:i/>
                        <w:sz w:val="18"/>
                        <w:szCs w:val="18"/>
                        <w:lang w:eastAsia="ja-JP"/>
                      </w:rPr>
                      <w:t xml:space="preserve"> </w:t>
                    </w:r>
                    <w:r w:rsidR="001E6073">
                      <w:rPr>
                        <w:i/>
                        <w:sz w:val="18"/>
                        <w:szCs w:val="18"/>
                        <w:lang w:eastAsia="ja-JP"/>
                      </w:rPr>
                      <w:t xml:space="preserve">Int. Conf. </w:t>
                    </w:r>
                    <w:r w:rsidR="00C41D4E">
                      <w:rPr>
                        <w:i/>
                        <w:sz w:val="18"/>
                        <w:szCs w:val="18"/>
                        <w:lang w:eastAsia="ja-JP"/>
                      </w:rPr>
                      <w:t xml:space="preserve"> on S</w:t>
                    </w:r>
                    <w:r w:rsidR="00A34046">
                      <w:rPr>
                        <w:i/>
                        <w:sz w:val="18"/>
                        <w:szCs w:val="18"/>
                        <w:lang w:eastAsia="ja-JP"/>
                      </w:rPr>
                      <w:t>tructure</w:t>
                    </w:r>
                    <w:r w:rsidR="00C41D4E">
                      <w:rPr>
                        <w:i/>
                        <w:sz w:val="18"/>
                        <w:szCs w:val="18"/>
                        <w:lang w:eastAsia="ja-JP"/>
                      </w:rPr>
                      <w:t>, Engineering &amp; Environment</w:t>
                    </w:r>
                    <w:r w:rsidR="00BC3B53">
                      <w:rPr>
                        <w:i/>
                        <w:sz w:val="18"/>
                        <w:szCs w:val="18"/>
                        <w:lang w:eastAsia="ja-JP"/>
                      </w:rPr>
                      <w:t xml:space="preserve"> (SEE)</w:t>
                    </w:r>
                    <w:r w:rsidR="00C41D4E">
                      <w:rPr>
                        <w:i/>
                        <w:sz w:val="18"/>
                        <w:szCs w:val="18"/>
                        <w:lang w:eastAsia="ja-JP"/>
                      </w:rPr>
                      <w:t>,</w:t>
                    </w:r>
                  </w:p>
                  <w:p w:rsidR="00764342" w:rsidRPr="00764342" w:rsidRDefault="002D6B23" w:rsidP="007C126D">
                    <w:pPr>
                      <w:wordWrap w:val="0"/>
                      <w:ind w:right="371"/>
                      <w:jc w:val="right"/>
                      <w:rPr>
                        <w:i/>
                        <w:sz w:val="18"/>
                        <w:szCs w:val="18"/>
                        <w:lang w:eastAsia="ja-JP"/>
                      </w:rPr>
                    </w:pPr>
                    <w:r>
                      <w:rPr>
                        <w:i/>
                        <w:sz w:val="18"/>
                        <w:szCs w:val="18"/>
                        <w:lang w:eastAsia="ja-JP"/>
                      </w:rPr>
                      <w:t>Mie, Japan</w:t>
                    </w:r>
                    <w:r w:rsidR="00A34046">
                      <w:rPr>
                        <w:i/>
                        <w:sz w:val="18"/>
                        <w:szCs w:val="18"/>
                        <w:lang w:eastAsia="ja-JP"/>
                      </w:rPr>
                      <w:t xml:space="preserve">, </w:t>
                    </w:r>
                    <w:r w:rsidR="006D2B2D">
                      <w:rPr>
                        <w:i/>
                        <w:sz w:val="18"/>
                        <w:szCs w:val="18"/>
                        <w:lang w:eastAsia="ja-JP"/>
                      </w:rPr>
                      <w:t>Nov.</w:t>
                    </w:r>
                    <w:r>
                      <w:rPr>
                        <w:i/>
                        <w:sz w:val="18"/>
                        <w:szCs w:val="18"/>
                        <w:lang w:eastAsia="ja-JP"/>
                      </w:rPr>
                      <w:t>10-12, 202</w:t>
                    </w:r>
                    <w:r w:rsidR="00555CE1">
                      <w:rPr>
                        <w:i/>
                        <w:sz w:val="18"/>
                        <w:szCs w:val="18"/>
                        <w:lang w:eastAsia="ja-JP"/>
                      </w:rPr>
                      <w:t>2</w:t>
                    </w:r>
                    <w:r w:rsidR="001343BF" w:rsidRPr="00E936E8">
                      <w:rPr>
                        <w:rFonts w:hint="eastAsia"/>
                        <w:i/>
                        <w:sz w:val="18"/>
                        <w:szCs w:val="18"/>
                        <w:lang w:eastAsia="ja-JP"/>
                      </w:rPr>
                      <w:t xml:space="preserve">, </w:t>
                    </w:r>
                    <w:r w:rsidR="001343BF" w:rsidRPr="00E936E8">
                      <w:rPr>
                        <w:i/>
                        <w:sz w:val="18"/>
                        <w:szCs w:val="18"/>
                        <w:lang w:eastAsia="ja-JP"/>
                      </w:rPr>
                      <w:t xml:space="preserve">ISBN: </w:t>
                    </w:r>
                    <w:r w:rsidR="00A34046" w:rsidRPr="00A34046">
                      <w:rPr>
                        <w:i/>
                        <w:sz w:val="18"/>
                        <w:szCs w:val="18"/>
                        <w:lang w:eastAsia="ja-JP"/>
                      </w:rPr>
                      <w:t>978-4-9091060</w:t>
                    </w:r>
                    <w:r>
                      <w:rPr>
                        <w:i/>
                        <w:sz w:val="18"/>
                        <w:szCs w:val="18"/>
                        <w:lang w:eastAsia="ja-JP"/>
                      </w:rPr>
                      <w:t>94</w:t>
                    </w:r>
                    <w:r w:rsidR="00A34046" w:rsidRPr="00A34046">
                      <w:rPr>
                        <w:i/>
                        <w:sz w:val="18"/>
                        <w:szCs w:val="18"/>
                        <w:lang w:eastAsia="ja-JP"/>
                      </w:rPr>
                      <w:t xml:space="preserve"> C3051</w:t>
                    </w:r>
                  </w:p>
                  <w:p w:rsidR="00187E3A" w:rsidRPr="00187E3A" w:rsidRDefault="00187E3A" w:rsidP="005C5AC1">
                    <w:pPr>
                      <w:ind w:right="371"/>
                      <w:jc w:val="both"/>
                      <w:rPr>
                        <w:b w:val="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5"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wNDI0tzAxNjZQ0lEKTi0uzszPAykwqwUAP4IdESwAAAA="/>
  </w:docVars>
  <w:rsids>
    <w:rsidRoot w:val="00595374"/>
    <w:rsid w:val="00005078"/>
    <w:rsid w:val="00044E08"/>
    <w:rsid w:val="00047A90"/>
    <w:rsid w:val="00053020"/>
    <w:rsid w:val="000550A9"/>
    <w:rsid w:val="00057983"/>
    <w:rsid w:val="00062D15"/>
    <w:rsid w:val="00080076"/>
    <w:rsid w:val="00086F7A"/>
    <w:rsid w:val="00097C6D"/>
    <w:rsid w:val="000B12F3"/>
    <w:rsid w:val="000B39BF"/>
    <w:rsid w:val="000B40F1"/>
    <w:rsid w:val="000B5EBF"/>
    <w:rsid w:val="000D0097"/>
    <w:rsid w:val="000D458A"/>
    <w:rsid w:val="000E110F"/>
    <w:rsid w:val="000F0DC6"/>
    <w:rsid w:val="000F28BC"/>
    <w:rsid w:val="00114743"/>
    <w:rsid w:val="00117A34"/>
    <w:rsid w:val="00117D3C"/>
    <w:rsid w:val="00122D6B"/>
    <w:rsid w:val="0012330E"/>
    <w:rsid w:val="001274F6"/>
    <w:rsid w:val="001343BF"/>
    <w:rsid w:val="00134F80"/>
    <w:rsid w:val="00137273"/>
    <w:rsid w:val="0014186D"/>
    <w:rsid w:val="00167CBC"/>
    <w:rsid w:val="00187727"/>
    <w:rsid w:val="00187E3A"/>
    <w:rsid w:val="001A7A91"/>
    <w:rsid w:val="001B4DB6"/>
    <w:rsid w:val="001B6BEF"/>
    <w:rsid w:val="001B7E98"/>
    <w:rsid w:val="001C2A1C"/>
    <w:rsid w:val="001C728E"/>
    <w:rsid w:val="001D3E95"/>
    <w:rsid w:val="001E37A8"/>
    <w:rsid w:val="001E6073"/>
    <w:rsid w:val="002056F1"/>
    <w:rsid w:val="002172C9"/>
    <w:rsid w:val="00217A1A"/>
    <w:rsid w:val="0022311C"/>
    <w:rsid w:val="00224C6F"/>
    <w:rsid w:val="0022500C"/>
    <w:rsid w:val="002345E1"/>
    <w:rsid w:val="00236AF0"/>
    <w:rsid w:val="002379D0"/>
    <w:rsid w:val="002403FA"/>
    <w:rsid w:val="002412DF"/>
    <w:rsid w:val="0025198A"/>
    <w:rsid w:val="00265080"/>
    <w:rsid w:val="002659C3"/>
    <w:rsid w:val="00265E3C"/>
    <w:rsid w:val="00267D4A"/>
    <w:rsid w:val="0027473A"/>
    <w:rsid w:val="00276C73"/>
    <w:rsid w:val="00286F40"/>
    <w:rsid w:val="00291831"/>
    <w:rsid w:val="002A5D11"/>
    <w:rsid w:val="002A6CD1"/>
    <w:rsid w:val="002B68D6"/>
    <w:rsid w:val="002B740B"/>
    <w:rsid w:val="002C0F6D"/>
    <w:rsid w:val="002C551F"/>
    <w:rsid w:val="002C707A"/>
    <w:rsid w:val="002C7EBF"/>
    <w:rsid w:val="002D32D7"/>
    <w:rsid w:val="002D6B23"/>
    <w:rsid w:val="002D7205"/>
    <w:rsid w:val="002E4036"/>
    <w:rsid w:val="002F1465"/>
    <w:rsid w:val="002F15BD"/>
    <w:rsid w:val="002F4FD8"/>
    <w:rsid w:val="003017B1"/>
    <w:rsid w:val="00303F98"/>
    <w:rsid w:val="00305CBF"/>
    <w:rsid w:val="00310BE3"/>
    <w:rsid w:val="003111F8"/>
    <w:rsid w:val="0033722C"/>
    <w:rsid w:val="00337A9E"/>
    <w:rsid w:val="003430C5"/>
    <w:rsid w:val="00356A9A"/>
    <w:rsid w:val="00361290"/>
    <w:rsid w:val="00361CF7"/>
    <w:rsid w:val="0036453F"/>
    <w:rsid w:val="003861AD"/>
    <w:rsid w:val="003A0F36"/>
    <w:rsid w:val="003A2C8C"/>
    <w:rsid w:val="003B7909"/>
    <w:rsid w:val="003D77BA"/>
    <w:rsid w:val="0040119F"/>
    <w:rsid w:val="00421DB7"/>
    <w:rsid w:val="00425DE4"/>
    <w:rsid w:val="00432615"/>
    <w:rsid w:val="004331B3"/>
    <w:rsid w:val="00433867"/>
    <w:rsid w:val="00447452"/>
    <w:rsid w:val="00456204"/>
    <w:rsid w:val="004614DD"/>
    <w:rsid w:val="00465966"/>
    <w:rsid w:val="0046751C"/>
    <w:rsid w:val="00483346"/>
    <w:rsid w:val="00486987"/>
    <w:rsid w:val="00490DF3"/>
    <w:rsid w:val="0049689B"/>
    <w:rsid w:val="004A1819"/>
    <w:rsid w:val="004B2E82"/>
    <w:rsid w:val="004B565B"/>
    <w:rsid w:val="004D71EB"/>
    <w:rsid w:val="004E33A4"/>
    <w:rsid w:val="004E3B03"/>
    <w:rsid w:val="00543322"/>
    <w:rsid w:val="00555CE1"/>
    <w:rsid w:val="00561652"/>
    <w:rsid w:val="00561BC3"/>
    <w:rsid w:val="00563897"/>
    <w:rsid w:val="00564762"/>
    <w:rsid w:val="00565FFA"/>
    <w:rsid w:val="00572FF6"/>
    <w:rsid w:val="00576ECB"/>
    <w:rsid w:val="00595374"/>
    <w:rsid w:val="005A44DA"/>
    <w:rsid w:val="005B2840"/>
    <w:rsid w:val="005C471C"/>
    <w:rsid w:val="005C4F2D"/>
    <w:rsid w:val="005C5AC1"/>
    <w:rsid w:val="005D1D97"/>
    <w:rsid w:val="005E23A5"/>
    <w:rsid w:val="005E2867"/>
    <w:rsid w:val="005E579E"/>
    <w:rsid w:val="005E755B"/>
    <w:rsid w:val="005F54D5"/>
    <w:rsid w:val="00622175"/>
    <w:rsid w:val="00631179"/>
    <w:rsid w:val="00632C8E"/>
    <w:rsid w:val="00650B9D"/>
    <w:rsid w:val="00650BFB"/>
    <w:rsid w:val="006610A1"/>
    <w:rsid w:val="00670DD5"/>
    <w:rsid w:val="006819B6"/>
    <w:rsid w:val="00690C49"/>
    <w:rsid w:val="00693713"/>
    <w:rsid w:val="00693C18"/>
    <w:rsid w:val="006A51C1"/>
    <w:rsid w:val="006A7E54"/>
    <w:rsid w:val="006B079A"/>
    <w:rsid w:val="006B24F2"/>
    <w:rsid w:val="006B7FBC"/>
    <w:rsid w:val="006C0247"/>
    <w:rsid w:val="006C3DA5"/>
    <w:rsid w:val="006D2B2D"/>
    <w:rsid w:val="006D5E65"/>
    <w:rsid w:val="006F4534"/>
    <w:rsid w:val="006F5A6D"/>
    <w:rsid w:val="00703442"/>
    <w:rsid w:val="007104B3"/>
    <w:rsid w:val="00721847"/>
    <w:rsid w:val="00731691"/>
    <w:rsid w:val="007330B9"/>
    <w:rsid w:val="00735097"/>
    <w:rsid w:val="00740524"/>
    <w:rsid w:val="00746BC9"/>
    <w:rsid w:val="00747AD2"/>
    <w:rsid w:val="00755569"/>
    <w:rsid w:val="0075652D"/>
    <w:rsid w:val="00763D6D"/>
    <w:rsid w:val="00764342"/>
    <w:rsid w:val="00776C10"/>
    <w:rsid w:val="00790F5D"/>
    <w:rsid w:val="007A5B4A"/>
    <w:rsid w:val="007C126D"/>
    <w:rsid w:val="007D7B1F"/>
    <w:rsid w:val="007E3D43"/>
    <w:rsid w:val="007E6286"/>
    <w:rsid w:val="007E7128"/>
    <w:rsid w:val="007E7B28"/>
    <w:rsid w:val="007F2990"/>
    <w:rsid w:val="00805A68"/>
    <w:rsid w:val="00807C3C"/>
    <w:rsid w:val="00810322"/>
    <w:rsid w:val="00835E28"/>
    <w:rsid w:val="00841642"/>
    <w:rsid w:val="00844837"/>
    <w:rsid w:val="00873520"/>
    <w:rsid w:val="00873EC0"/>
    <w:rsid w:val="00887470"/>
    <w:rsid w:val="008A0817"/>
    <w:rsid w:val="008A7CC3"/>
    <w:rsid w:val="008B11A7"/>
    <w:rsid w:val="008E187C"/>
    <w:rsid w:val="008E2340"/>
    <w:rsid w:val="008F6AC7"/>
    <w:rsid w:val="0090321A"/>
    <w:rsid w:val="009212D8"/>
    <w:rsid w:val="00924C4D"/>
    <w:rsid w:val="00926A5F"/>
    <w:rsid w:val="00926C18"/>
    <w:rsid w:val="00933624"/>
    <w:rsid w:val="00961E36"/>
    <w:rsid w:val="00962DC3"/>
    <w:rsid w:val="00993F24"/>
    <w:rsid w:val="009A2D37"/>
    <w:rsid w:val="009A5461"/>
    <w:rsid w:val="009B5714"/>
    <w:rsid w:val="009C6811"/>
    <w:rsid w:val="009D02B3"/>
    <w:rsid w:val="009D6B5B"/>
    <w:rsid w:val="009D7B86"/>
    <w:rsid w:val="00A06B67"/>
    <w:rsid w:val="00A16B31"/>
    <w:rsid w:val="00A21CCA"/>
    <w:rsid w:val="00A3125A"/>
    <w:rsid w:val="00A34046"/>
    <w:rsid w:val="00A441B4"/>
    <w:rsid w:val="00A477A8"/>
    <w:rsid w:val="00A635AC"/>
    <w:rsid w:val="00A63BF6"/>
    <w:rsid w:val="00A714F2"/>
    <w:rsid w:val="00A801BA"/>
    <w:rsid w:val="00A87F7E"/>
    <w:rsid w:val="00A95778"/>
    <w:rsid w:val="00AA3C57"/>
    <w:rsid w:val="00AB448F"/>
    <w:rsid w:val="00AC235E"/>
    <w:rsid w:val="00AD23F4"/>
    <w:rsid w:val="00AD4166"/>
    <w:rsid w:val="00AE443C"/>
    <w:rsid w:val="00AE608C"/>
    <w:rsid w:val="00AF5ADC"/>
    <w:rsid w:val="00B13B2F"/>
    <w:rsid w:val="00B21DD5"/>
    <w:rsid w:val="00B22195"/>
    <w:rsid w:val="00B2321E"/>
    <w:rsid w:val="00B27FC9"/>
    <w:rsid w:val="00B31D9E"/>
    <w:rsid w:val="00B40612"/>
    <w:rsid w:val="00B61A00"/>
    <w:rsid w:val="00B6650D"/>
    <w:rsid w:val="00B667EE"/>
    <w:rsid w:val="00B83EB1"/>
    <w:rsid w:val="00B85741"/>
    <w:rsid w:val="00BA3A16"/>
    <w:rsid w:val="00BA6CF4"/>
    <w:rsid w:val="00BB6BB7"/>
    <w:rsid w:val="00BC132F"/>
    <w:rsid w:val="00BC1978"/>
    <w:rsid w:val="00BC1E1D"/>
    <w:rsid w:val="00BC3B53"/>
    <w:rsid w:val="00BE1CDD"/>
    <w:rsid w:val="00BE7DB1"/>
    <w:rsid w:val="00BF0009"/>
    <w:rsid w:val="00BF4431"/>
    <w:rsid w:val="00C00684"/>
    <w:rsid w:val="00C102C7"/>
    <w:rsid w:val="00C17008"/>
    <w:rsid w:val="00C35925"/>
    <w:rsid w:val="00C37FC5"/>
    <w:rsid w:val="00C41D4E"/>
    <w:rsid w:val="00C6421E"/>
    <w:rsid w:val="00C67D97"/>
    <w:rsid w:val="00C80FA4"/>
    <w:rsid w:val="00C8122C"/>
    <w:rsid w:val="00C83F8A"/>
    <w:rsid w:val="00C93044"/>
    <w:rsid w:val="00C94CD1"/>
    <w:rsid w:val="00CA2BEC"/>
    <w:rsid w:val="00CB658F"/>
    <w:rsid w:val="00CB7B0C"/>
    <w:rsid w:val="00CD16C6"/>
    <w:rsid w:val="00CD26CE"/>
    <w:rsid w:val="00CD45D9"/>
    <w:rsid w:val="00CE6F4A"/>
    <w:rsid w:val="00CF272A"/>
    <w:rsid w:val="00CF4F1C"/>
    <w:rsid w:val="00CF5B50"/>
    <w:rsid w:val="00D125B0"/>
    <w:rsid w:val="00D2445D"/>
    <w:rsid w:val="00D266BE"/>
    <w:rsid w:val="00D41F1F"/>
    <w:rsid w:val="00D654D5"/>
    <w:rsid w:val="00D715D9"/>
    <w:rsid w:val="00D77402"/>
    <w:rsid w:val="00D916DF"/>
    <w:rsid w:val="00D96C84"/>
    <w:rsid w:val="00DA170D"/>
    <w:rsid w:val="00DB2D81"/>
    <w:rsid w:val="00DF05B9"/>
    <w:rsid w:val="00DF2FCD"/>
    <w:rsid w:val="00DF5568"/>
    <w:rsid w:val="00E05415"/>
    <w:rsid w:val="00E118DD"/>
    <w:rsid w:val="00E15F8A"/>
    <w:rsid w:val="00E23B48"/>
    <w:rsid w:val="00E30458"/>
    <w:rsid w:val="00E33DD9"/>
    <w:rsid w:val="00E443D4"/>
    <w:rsid w:val="00E507AF"/>
    <w:rsid w:val="00E94B7C"/>
    <w:rsid w:val="00E965BC"/>
    <w:rsid w:val="00EA2A5C"/>
    <w:rsid w:val="00EB0F5F"/>
    <w:rsid w:val="00ED2A75"/>
    <w:rsid w:val="00ED4295"/>
    <w:rsid w:val="00ED676D"/>
    <w:rsid w:val="00ED7244"/>
    <w:rsid w:val="00EE26FE"/>
    <w:rsid w:val="00EE62B6"/>
    <w:rsid w:val="00F01789"/>
    <w:rsid w:val="00F02988"/>
    <w:rsid w:val="00F05B90"/>
    <w:rsid w:val="00F1470E"/>
    <w:rsid w:val="00F2137C"/>
    <w:rsid w:val="00F37996"/>
    <w:rsid w:val="00F75643"/>
    <w:rsid w:val="00F86169"/>
    <w:rsid w:val="00F9132E"/>
    <w:rsid w:val="00F965A8"/>
    <w:rsid w:val="00F96806"/>
    <w:rsid w:val="00F970E0"/>
    <w:rsid w:val="00F97FE4"/>
    <w:rsid w:val="00FA731A"/>
    <w:rsid w:val="00FB513F"/>
    <w:rsid w:val="00FC50CC"/>
    <w:rsid w:val="00FC70B9"/>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DA178EE"/>
  <w15:chartTrackingRefBased/>
  <w15:docId w15:val="{A4E77AEE-DE64-4047-9088-9B07F6D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Angsana New"/>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0009"/>
    <w:pPr>
      <w:tabs>
        <w:tab w:val="left" w:pos="993"/>
      </w:tabs>
      <w:jc w:val="center"/>
    </w:pPr>
    <w:rPr>
      <w:b/>
      <w:bCs/>
      <w:lang w:eastAsia="en-US"/>
    </w:rPr>
  </w:style>
  <w:style w:type="paragraph" w:styleId="1">
    <w:name w:val="heading 1"/>
    <w:basedOn w:val="2"/>
    <w:qFormat/>
    <w:rsid w:val="002056F1"/>
    <w:pPr>
      <w:spacing w:after="360"/>
      <w:jc w:val="center"/>
      <w:outlineLvl w:val="0"/>
    </w:pPr>
    <w:rPr>
      <w:kern w:val="32"/>
      <w:sz w:val="28"/>
      <w:szCs w:val="32"/>
    </w:rPr>
  </w:style>
  <w:style w:type="paragraph" w:styleId="2">
    <w:name w:val="heading 2"/>
    <w:basedOn w:val="a"/>
    <w:next w:val="a"/>
    <w:qFormat/>
    <w:rsid w:val="000F28BC"/>
    <w:pPr>
      <w:keepNext/>
      <w:jc w:val="left"/>
      <w:outlineLvl w:val="1"/>
    </w:pPr>
    <w:rPr>
      <w:iCs/>
      <w:caps/>
      <w:szCs w:val="28"/>
    </w:rPr>
  </w:style>
  <w:style w:type="paragraph" w:styleId="3">
    <w:name w:val="heading 3"/>
    <w:basedOn w:val="a"/>
    <w:next w:val="a"/>
    <w:qFormat/>
    <w:rsid w:val="002056F1"/>
    <w:pPr>
      <w:keepNext/>
      <w:jc w:val="left"/>
      <w:outlineLvl w:val="2"/>
    </w:pPr>
    <w:rPr>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30"/>
    <w:rsid w:val="00F96806"/>
    <w:pPr>
      <w:spacing w:after="0"/>
      <w:ind w:left="284" w:hanging="284"/>
      <w:jc w:val="both"/>
    </w:pPr>
    <w:rPr>
      <w:b w:val="0"/>
      <w:sz w:val="20"/>
    </w:rPr>
  </w:style>
  <w:style w:type="paragraph" w:customStyle="1" w:styleId="Abstract">
    <w:name w:val="Abstract"/>
    <w:basedOn w:val="a"/>
    <w:next w:val="20"/>
    <w:rsid w:val="00595374"/>
    <w:pPr>
      <w:spacing w:after="240"/>
    </w:pPr>
  </w:style>
  <w:style w:type="table" w:styleId="a3">
    <w:name w:val="Table Grid"/>
    <w:basedOn w:val="a1"/>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30">
    <w:name w:val="Body Text 3"/>
    <w:basedOn w:val="a"/>
    <w:rsid w:val="00BF0009"/>
    <w:pPr>
      <w:spacing w:after="120"/>
    </w:pPr>
    <w:rPr>
      <w:sz w:val="16"/>
      <w:szCs w:val="16"/>
    </w:rPr>
  </w:style>
  <w:style w:type="paragraph" w:customStyle="1" w:styleId="Authors">
    <w:name w:val="Author(s)"/>
    <w:basedOn w:val="a"/>
    <w:rsid w:val="00BF0009"/>
    <w:rPr>
      <w:rFonts w:cs="Times New Roman"/>
      <w:szCs w:val="18"/>
      <w:lang w:bidi="th-TH"/>
    </w:rPr>
  </w:style>
  <w:style w:type="paragraph" w:customStyle="1" w:styleId="Affiliation">
    <w:name w:val="Affiliation"/>
    <w:basedOn w:val="a4"/>
    <w:rsid w:val="000F28BC"/>
    <w:pPr>
      <w:spacing w:after="360"/>
    </w:pPr>
    <w:rPr>
      <w:b w:val="0"/>
    </w:rPr>
  </w:style>
  <w:style w:type="paragraph" w:customStyle="1" w:styleId="Equations">
    <w:name w:val="Equations"/>
    <w:basedOn w:val="a5"/>
    <w:rsid w:val="00AE443C"/>
    <w:pPr>
      <w:tabs>
        <w:tab w:val="clear" w:pos="993"/>
        <w:tab w:val="center" w:pos="4479"/>
        <w:tab w:val="right" w:pos="9015"/>
      </w:tabs>
      <w:spacing w:after="0"/>
      <w:ind w:left="0"/>
    </w:pPr>
    <w:rPr>
      <w:b w:val="0"/>
    </w:rPr>
  </w:style>
  <w:style w:type="paragraph" w:styleId="a4">
    <w:name w:val="caption"/>
    <w:basedOn w:val="a"/>
    <w:next w:val="a"/>
    <w:qFormat/>
    <w:rsid w:val="00595374"/>
  </w:style>
  <w:style w:type="paragraph" w:styleId="20">
    <w:name w:val="Body Text 2"/>
    <w:basedOn w:val="a"/>
    <w:rsid w:val="002B68D6"/>
    <w:pPr>
      <w:ind w:firstLine="284"/>
      <w:jc w:val="both"/>
    </w:pPr>
    <w:rPr>
      <w:b w:val="0"/>
    </w:rPr>
  </w:style>
  <w:style w:type="character" w:styleId="a6">
    <w:name w:val="Hyperlink"/>
    <w:rsid w:val="00F96806"/>
    <w:rPr>
      <w:color w:val="0000FF"/>
      <w:u w:val="single"/>
    </w:rPr>
  </w:style>
  <w:style w:type="paragraph" w:styleId="a5">
    <w:name w:val="Body Text Indent"/>
    <w:basedOn w:val="a"/>
    <w:rsid w:val="00AE443C"/>
    <w:pPr>
      <w:spacing w:after="120"/>
      <w:ind w:left="283"/>
    </w:pPr>
  </w:style>
  <w:style w:type="paragraph" w:customStyle="1" w:styleId="Firstlevelheading">
    <w:name w:val="First level heading"/>
    <w:basedOn w:val="a"/>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a"/>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a"/>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a"/>
    <w:rsid w:val="00CB658F"/>
    <w:pPr>
      <w:tabs>
        <w:tab w:val="clear" w:pos="993"/>
      </w:tabs>
      <w:spacing w:line="260" w:lineRule="exact"/>
      <w:ind w:firstLine="284"/>
      <w:jc w:val="both"/>
    </w:pPr>
    <w:rPr>
      <w:rFonts w:eastAsia="Times" w:cs="Times New Roman"/>
      <w:b w:val="0"/>
      <w:bCs w:val="0"/>
      <w:lang w:eastAsia="ja-JP"/>
    </w:rPr>
  </w:style>
  <w:style w:type="paragraph" w:styleId="a7">
    <w:name w:val="header"/>
    <w:basedOn w:val="a"/>
    <w:link w:val="a8"/>
    <w:rsid w:val="00EE26FE"/>
    <w:pPr>
      <w:tabs>
        <w:tab w:val="clear" w:pos="993"/>
        <w:tab w:val="center" w:pos="4680"/>
        <w:tab w:val="right" w:pos="9360"/>
      </w:tabs>
    </w:pPr>
  </w:style>
  <w:style w:type="character" w:customStyle="1" w:styleId="a8">
    <w:name w:val="ヘッダー (文字)"/>
    <w:link w:val="a7"/>
    <w:rsid w:val="00EE26FE"/>
    <w:rPr>
      <w:b/>
      <w:bCs/>
      <w:lang w:bidi="ar-SA"/>
    </w:rPr>
  </w:style>
  <w:style w:type="paragraph" w:styleId="a9">
    <w:name w:val="footer"/>
    <w:basedOn w:val="a"/>
    <w:link w:val="aa"/>
    <w:uiPriority w:val="99"/>
    <w:rsid w:val="00EE26FE"/>
    <w:pPr>
      <w:tabs>
        <w:tab w:val="clear" w:pos="993"/>
        <w:tab w:val="center" w:pos="4680"/>
        <w:tab w:val="right" w:pos="9360"/>
      </w:tabs>
    </w:pPr>
  </w:style>
  <w:style w:type="character" w:customStyle="1" w:styleId="aa">
    <w:name w:val="フッター (文字)"/>
    <w:link w:val="a9"/>
    <w:uiPriority w:val="99"/>
    <w:rsid w:val="00EE26FE"/>
    <w:rPr>
      <w:b/>
      <w:bCs/>
      <w:lang w:bidi="ar-SA"/>
    </w:rPr>
  </w:style>
  <w:style w:type="paragraph" w:customStyle="1" w:styleId="References">
    <w:name w:val="References"/>
    <w:basedOn w:val="a"/>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a"/>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a"/>
    <w:next w:val="a"/>
    <w:rsid w:val="00CD16C6"/>
    <w:pPr>
      <w:widowControl w:val="0"/>
      <w:tabs>
        <w:tab w:val="clear" w:pos="993"/>
        <w:tab w:val="right" w:pos="4810"/>
      </w:tabs>
      <w:autoSpaceDE w:val="0"/>
      <w:autoSpaceDN w:val="0"/>
      <w:spacing w:line="252" w:lineRule="auto"/>
      <w:jc w:val="both"/>
    </w:pPr>
    <w:rPr>
      <w:rFonts w:cs="Times New Roman"/>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FD4E6-22CF-4DC1-A8A2-F06A7F664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368</Words>
  <Characters>7804</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subject/>
  <dc:creator>Sonny</dc:creator>
  <cp:keywords/>
  <cp:lastModifiedBy>Hossain Zakaria</cp:lastModifiedBy>
  <cp:revision>5</cp:revision>
  <cp:lastPrinted>2011-04-28T04:55:00Z</cp:lastPrinted>
  <dcterms:created xsi:type="dcterms:W3CDTF">2021-02-19T06:06:00Z</dcterms:created>
  <dcterms:modified xsi:type="dcterms:W3CDTF">2021-12-05T09:14:00Z</dcterms:modified>
</cp:coreProperties>
</file>